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74AA7" w14:textId="77777777" w:rsidR="00B4301F" w:rsidRDefault="00B4301F"/>
    <w:p w14:paraId="4BB433F4" w14:textId="77777777" w:rsidR="00337C1F" w:rsidRDefault="00337C1F" w:rsidP="00273D4B">
      <w:pPr>
        <w:pStyle w:val="Title"/>
        <w:rPr>
          <w:rFonts w:ascii="Raleway ExtraBold" w:hAnsi="Raleway ExtraBold"/>
          <w:noProof/>
          <w:color w:val="211645"/>
          <w:sz w:val="40"/>
          <w:szCs w:val="40"/>
          <w:lang w:val="en-GB" w:eastAsia="en-GB" w:bidi="ar-SA"/>
        </w:rPr>
      </w:pPr>
    </w:p>
    <w:p w14:paraId="1393C416" w14:textId="7136E238" w:rsidR="00AB5F3C" w:rsidRPr="00B73D1A" w:rsidRDefault="00AB5F3C" w:rsidP="00AB5F3C">
      <w:pPr>
        <w:pStyle w:val="Title"/>
        <w:rPr>
          <w:sz w:val="48"/>
          <w:szCs w:val="48"/>
        </w:rPr>
      </w:pPr>
      <w:r>
        <w:rPr>
          <w:sz w:val="48"/>
          <w:szCs w:val="48"/>
        </w:rPr>
        <w:t xml:space="preserve">Conflict of Interest Declaration Education Placement </w:t>
      </w:r>
    </w:p>
    <w:p w14:paraId="2567A0E2" w14:textId="77777777" w:rsidR="00AB5F3C" w:rsidRDefault="00AB5F3C" w:rsidP="54E5A275">
      <w:pPr>
        <w:pStyle w:val="Title"/>
        <w:rPr>
          <w:rFonts w:ascii="Calibri Light" w:hAnsi="Calibri Light" w:cs="Calibri Light"/>
          <w:color w:val="auto"/>
          <w:sz w:val="22"/>
          <w:szCs w:val="22"/>
          <w:lang w:val="en-US"/>
        </w:rPr>
      </w:pPr>
    </w:p>
    <w:p w14:paraId="399C55D5" w14:textId="5AD12AE6" w:rsidR="00CD4206" w:rsidRPr="00F52F91" w:rsidRDefault="00273D4B" w:rsidP="00F52F91">
      <w:pPr>
        <w:spacing w:line="276" w:lineRule="auto"/>
        <w:ind w:left="-284"/>
        <w:rPr>
          <w:sz w:val="20"/>
          <w:szCs w:val="20"/>
        </w:rPr>
      </w:pPr>
      <w:r w:rsidRPr="00F52F91">
        <w:rPr>
          <w:sz w:val="20"/>
          <w:szCs w:val="20"/>
        </w:rPr>
        <w:t xml:space="preserve">Pre-service </w:t>
      </w:r>
      <w:r w:rsidR="00364E3B" w:rsidRPr="00F52F91">
        <w:rPr>
          <w:sz w:val="20"/>
          <w:szCs w:val="20"/>
        </w:rPr>
        <w:t>T</w:t>
      </w:r>
      <w:r w:rsidRPr="00F52F91">
        <w:rPr>
          <w:sz w:val="20"/>
          <w:szCs w:val="20"/>
        </w:rPr>
        <w:t>eachers are required to declare any conflict of interest</w:t>
      </w:r>
      <w:r w:rsidR="2D67CBA2" w:rsidRPr="00F52F91">
        <w:rPr>
          <w:sz w:val="20"/>
          <w:szCs w:val="20"/>
        </w:rPr>
        <w:t xml:space="preserve"> </w:t>
      </w:r>
      <w:r w:rsidRPr="00F52F91">
        <w:rPr>
          <w:sz w:val="20"/>
          <w:szCs w:val="20"/>
        </w:rPr>
        <w:t xml:space="preserve">they may have </w:t>
      </w:r>
      <w:r w:rsidR="00B74FDB" w:rsidRPr="00F52F91">
        <w:rPr>
          <w:sz w:val="20"/>
          <w:szCs w:val="20"/>
        </w:rPr>
        <w:t>in</w:t>
      </w:r>
      <w:r w:rsidRPr="00F52F91">
        <w:rPr>
          <w:sz w:val="20"/>
          <w:szCs w:val="20"/>
        </w:rPr>
        <w:t xml:space="preserve"> an education setting prior to the </w:t>
      </w:r>
      <w:r w:rsidR="00103118" w:rsidRPr="00F52F91">
        <w:rPr>
          <w:sz w:val="20"/>
          <w:szCs w:val="20"/>
        </w:rPr>
        <w:t>confirmation</w:t>
      </w:r>
      <w:r w:rsidRPr="00F52F91">
        <w:rPr>
          <w:sz w:val="20"/>
          <w:szCs w:val="20"/>
        </w:rPr>
        <w:t xml:space="preserve"> of a placement</w:t>
      </w:r>
      <w:r w:rsidR="00CD4206" w:rsidRPr="00F52F91">
        <w:rPr>
          <w:sz w:val="20"/>
          <w:szCs w:val="20"/>
        </w:rPr>
        <w:t xml:space="preserve">. </w:t>
      </w:r>
      <w:r w:rsidR="00105925" w:rsidRPr="00F52F91">
        <w:rPr>
          <w:sz w:val="20"/>
          <w:szCs w:val="20"/>
        </w:rPr>
        <w:t xml:space="preserve">The </w:t>
      </w:r>
      <w:r w:rsidR="002C1034" w:rsidRPr="00F52F91">
        <w:rPr>
          <w:sz w:val="20"/>
          <w:szCs w:val="20"/>
        </w:rPr>
        <w:t xml:space="preserve">perceived or actual </w:t>
      </w:r>
      <w:r w:rsidR="00105925" w:rsidRPr="00F52F91">
        <w:rPr>
          <w:sz w:val="20"/>
          <w:szCs w:val="20"/>
        </w:rPr>
        <w:t xml:space="preserve">conflict of interest declaration enables CDU to implement </w:t>
      </w:r>
      <w:r w:rsidR="002C1034" w:rsidRPr="00F52F91">
        <w:rPr>
          <w:sz w:val="20"/>
          <w:szCs w:val="20"/>
        </w:rPr>
        <w:t xml:space="preserve">a management plan </w:t>
      </w:r>
      <w:r w:rsidR="003D698B" w:rsidRPr="00F52F91">
        <w:rPr>
          <w:sz w:val="20"/>
          <w:szCs w:val="20"/>
        </w:rPr>
        <w:t>to ensure t</w:t>
      </w:r>
      <w:r w:rsidR="006B23D3" w:rsidRPr="00F52F91">
        <w:rPr>
          <w:sz w:val="20"/>
          <w:szCs w:val="20"/>
        </w:rPr>
        <w:t xml:space="preserve">hat all stakeholders are informed of potential biases </w:t>
      </w:r>
      <w:r w:rsidR="00373E14" w:rsidRPr="00F52F91">
        <w:rPr>
          <w:sz w:val="20"/>
          <w:szCs w:val="20"/>
        </w:rPr>
        <w:t>and to enable transparency and integrity in the decision-making process.</w:t>
      </w:r>
    </w:p>
    <w:p w14:paraId="12214472" w14:textId="77777777" w:rsidR="00CD4206" w:rsidRPr="00F52F91" w:rsidRDefault="00CD4206" w:rsidP="00F52F91">
      <w:pPr>
        <w:spacing w:line="276" w:lineRule="auto"/>
        <w:ind w:left="-284"/>
        <w:rPr>
          <w:sz w:val="20"/>
          <w:szCs w:val="20"/>
        </w:rPr>
      </w:pPr>
    </w:p>
    <w:p w14:paraId="0B035C57" w14:textId="458E7F8B" w:rsidR="00CD4206" w:rsidRPr="00F52F91" w:rsidRDefault="00CD4206" w:rsidP="00F52F91">
      <w:pPr>
        <w:spacing w:line="276" w:lineRule="auto"/>
        <w:ind w:left="-284"/>
        <w:rPr>
          <w:sz w:val="20"/>
          <w:szCs w:val="20"/>
        </w:rPr>
      </w:pPr>
      <w:r w:rsidRPr="00F52F91">
        <w:rPr>
          <w:sz w:val="20"/>
          <w:szCs w:val="20"/>
        </w:rPr>
        <w:t xml:space="preserve">This declaration is supported by an Authorised Person </w:t>
      </w:r>
      <w:r w:rsidR="0089351C" w:rsidRPr="00F52F91">
        <w:rPr>
          <w:sz w:val="20"/>
          <w:szCs w:val="20"/>
        </w:rPr>
        <w:t>in</w:t>
      </w:r>
      <w:r w:rsidRPr="00F52F91">
        <w:rPr>
          <w:sz w:val="20"/>
          <w:szCs w:val="20"/>
        </w:rPr>
        <w:t xml:space="preserve"> the education setting (principal, director)</w:t>
      </w:r>
      <w:r w:rsidR="0089351C" w:rsidRPr="00F52F91">
        <w:rPr>
          <w:sz w:val="20"/>
          <w:szCs w:val="20"/>
        </w:rPr>
        <w:t xml:space="preserve">, who </w:t>
      </w:r>
      <w:r w:rsidRPr="00F52F91">
        <w:rPr>
          <w:sz w:val="20"/>
          <w:szCs w:val="20"/>
        </w:rPr>
        <w:t xml:space="preserve">agrees to provide a supporting letter </w:t>
      </w:r>
      <w:r w:rsidR="00190B5A" w:rsidRPr="00F52F91">
        <w:rPr>
          <w:sz w:val="20"/>
          <w:szCs w:val="20"/>
        </w:rPr>
        <w:t xml:space="preserve">or email </w:t>
      </w:r>
      <w:r w:rsidR="000706CC" w:rsidRPr="00F52F91">
        <w:rPr>
          <w:sz w:val="20"/>
          <w:szCs w:val="20"/>
        </w:rPr>
        <w:t xml:space="preserve">from the Authorised Person directly </w:t>
      </w:r>
      <w:r w:rsidR="3CE3BC2B" w:rsidRPr="00F52F91">
        <w:rPr>
          <w:sz w:val="20"/>
          <w:szCs w:val="20"/>
        </w:rPr>
        <w:t>to</w:t>
      </w:r>
      <w:r w:rsidRPr="00F52F91">
        <w:rPr>
          <w:sz w:val="20"/>
          <w:szCs w:val="20"/>
        </w:rPr>
        <w:t xml:space="preserve"> </w:t>
      </w:r>
      <w:hyperlink r:id="rId11">
        <w:r w:rsidRPr="00F52F91">
          <w:rPr>
            <w:sz w:val="20"/>
            <w:szCs w:val="20"/>
          </w:rPr>
          <w:t>Inschool@cdu.edu.au</w:t>
        </w:r>
      </w:hyperlink>
      <w:r w:rsidR="0089351C" w:rsidRPr="00F52F91">
        <w:rPr>
          <w:sz w:val="20"/>
          <w:szCs w:val="20"/>
        </w:rPr>
        <w:t>.</w:t>
      </w:r>
    </w:p>
    <w:p w14:paraId="07532032" w14:textId="77777777" w:rsidR="00273D4B" w:rsidRPr="00F52F91" w:rsidRDefault="00273D4B" w:rsidP="00F52F91">
      <w:pPr>
        <w:spacing w:line="276" w:lineRule="auto"/>
        <w:ind w:left="-284"/>
        <w:rPr>
          <w:sz w:val="20"/>
          <w:szCs w:val="20"/>
        </w:rPr>
      </w:pPr>
    </w:p>
    <w:p w14:paraId="5665AB10" w14:textId="1085D986" w:rsidR="00273D4B" w:rsidRPr="00F52F91" w:rsidRDefault="00273D4B" w:rsidP="00F52F91">
      <w:pPr>
        <w:spacing w:line="276" w:lineRule="auto"/>
        <w:ind w:left="-284"/>
        <w:rPr>
          <w:sz w:val="20"/>
          <w:szCs w:val="20"/>
        </w:rPr>
      </w:pPr>
      <w:r w:rsidRPr="00F52F91">
        <w:rPr>
          <w:sz w:val="20"/>
          <w:szCs w:val="20"/>
        </w:rPr>
        <w:t>Some examples of a conflict of interest can include</w:t>
      </w:r>
      <w:r w:rsidR="38592B82" w:rsidRPr="00F52F91">
        <w:rPr>
          <w:sz w:val="20"/>
          <w:szCs w:val="20"/>
        </w:rPr>
        <w:t>,</w:t>
      </w:r>
      <w:r w:rsidRPr="00F52F91">
        <w:rPr>
          <w:sz w:val="20"/>
          <w:szCs w:val="20"/>
        </w:rPr>
        <w:t xml:space="preserve"> but are not limited to, </w:t>
      </w:r>
      <w:r w:rsidR="00CD4206" w:rsidRPr="00F52F91">
        <w:rPr>
          <w:sz w:val="20"/>
          <w:szCs w:val="20"/>
        </w:rPr>
        <w:t xml:space="preserve">the </w:t>
      </w:r>
      <w:r w:rsidR="00D63627" w:rsidRPr="00F52F91">
        <w:rPr>
          <w:sz w:val="20"/>
          <w:szCs w:val="20"/>
        </w:rPr>
        <w:t>Pre-service Teacher</w:t>
      </w:r>
      <w:r w:rsidRPr="00F52F91">
        <w:rPr>
          <w:sz w:val="20"/>
          <w:szCs w:val="20"/>
        </w:rPr>
        <w:t xml:space="preserve">: </w:t>
      </w:r>
    </w:p>
    <w:p w14:paraId="374D1E5A" w14:textId="13B15651" w:rsidR="00273D4B" w:rsidRPr="00F52F91" w:rsidRDefault="00273D4B" w:rsidP="00F52F91">
      <w:pPr>
        <w:pStyle w:val="ListParagraph"/>
        <w:numPr>
          <w:ilvl w:val="0"/>
          <w:numId w:val="26"/>
        </w:numPr>
        <w:spacing w:line="276" w:lineRule="auto"/>
        <w:rPr>
          <w:sz w:val="20"/>
          <w:szCs w:val="20"/>
        </w:rPr>
      </w:pPr>
      <w:r w:rsidRPr="00F52F91">
        <w:rPr>
          <w:sz w:val="20"/>
          <w:szCs w:val="20"/>
        </w:rPr>
        <w:t xml:space="preserve">is or has recently been employed by the </w:t>
      </w:r>
      <w:r w:rsidR="00CD4206" w:rsidRPr="00F52F91">
        <w:rPr>
          <w:sz w:val="20"/>
          <w:szCs w:val="20"/>
        </w:rPr>
        <w:t>education setting in some capacity</w:t>
      </w:r>
    </w:p>
    <w:p w14:paraId="735C0814" w14:textId="13F66292" w:rsidR="00273D4B" w:rsidRPr="00F52F91" w:rsidRDefault="00273D4B" w:rsidP="00F52F91">
      <w:pPr>
        <w:pStyle w:val="ListParagraph"/>
        <w:numPr>
          <w:ilvl w:val="0"/>
          <w:numId w:val="26"/>
        </w:numPr>
        <w:spacing w:line="276" w:lineRule="auto"/>
        <w:rPr>
          <w:sz w:val="20"/>
          <w:szCs w:val="20"/>
        </w:rPr>
      </w:pPr>
      <w:r w:rsidRPr="00F52F91">
        <w:rPr>
          <w:sz w:val="20"/>
          <w:szCs w:val="20"/>
        </w:rPr>
        <w:t xml:space="preserve">is or has recently been a volunteer </w:t>
      </w:r>
      <w:r w:rsidR="00B74FDB" w:rsidRPr="00F52F91">
        <w:rPr>
          <w:sz w:val="20"/>
          <w:szCs w:val="20"/>
        </w:rPr>
        <w:t>in</w:t>
      </w:r>
      <w:r w:rsidRPr="00F52F91">
        <w:rPr>
          <w:sz w:val="20"/>
          <w:szCs w:val="20"/>
        </w:rPr>
        <w:t xml:space="preserve"> the </w:t>
      </w:r>
      <w:r w:rsidR="00CD4206" w:rsidRPr="00F52F91">
        <w:rPr>
          <w:sz w:val="20"/>
          <w:szCs w:val="20"/>
        </w:rPr>
        <w:t>education setting</w:t>
      </w:r>
      <w:r w:rsidR="00902AC8" w:rsidRPr="00F52F91">
        <w:rPr>
          <w:sz w:val="20"/>
          <w:szCs w:val="20"/>
        </w:rPr>
        <w:t xml:space="preserve"> (within the previous 12 months)</w:t>
      </w:r>
    </w:p>
    <w:p w14:paraId="0DFBAA2D" w14:textId="164F2411" w:rsidR="00273D4B" w:rsidRPr="00F52F91" w:rsidRDefault="00273D4B" w:rsidP="00F52F91">
      <w:pPr>
        <w:pStyle w:val="ListParagraph"/>
        <w:numPr>
          <w:ilvl w:val="0"/>
          <w:numId w:val="26"/>
        </w:numPr>
        <w:spacing w:line="276" w:lineRule="auto"/>
        <w:rPr>
          <w:sz w:val="20"/>
          <w:szCs w:val="20"/>
        </w:rPr>
      </w:pPr>
      <w:r w:rsidRPr="00F52F91">
        <w:rPr>
          <w:sz w:val="20"/>
          <w:szCs w:val="20"/>
        </w:rPr>
        <w:t xml:space="preserve">has a family member, close friend/relative employed by OR attending the </w:t>
      </w:r>
      <w:r w:rsidR="00CD4206" w:rsidRPr="00F52F91">
        <w:rPr>
          <w:sz w:val="20"/>
          <w:szCs w:val="20"/>
        </w:rPr>
        <w:t>education setting</w:t>
      </w:r>
    </w:p>
    <w:p w14:paraId="4C935058" w14:textId="2149AF7C" w:rsidR="00273D4B" w:rsidRPr="00F52F91" w:rsidRDefault="00273D4B" w:rsidP="00F52F91">
      <w:pPr>
        <w:pStyle w:val="ListParagraph"/>
        <w:numPr>
          <w:ilvl w:val="0"/>
          <w:numId w:val="26"/>
        </w:numPr>
        <w:spacing w:line="276" w:lineRule="auto"/>
        <w:rPr>
          <w:sz w:val="20"/>
          <w:szCs w:val="20"/>
        </w:rPr>
      </w:pPr>
      <w:r w:rsidRPr="00F52F91">
        <w:rPr>
          <w:sz w:val="20"/>
          <w:szCs w:val="20"/>
        </w:rPr>
        <w:t xml:space="preserve">has </w:t>
      </w:r>
      <w:r w:rsidR="00CD4206" w:rsidRPr="00F52F91">
        <w:rPr>
          <w:sz w:val="20"/>
          <w:szCs w:val="20"/>
        </w:rPr>
        <w:t xml:space="preserve">recently </w:t>
      </w:r>
      <w:r w:rsidRPr="00F52F91">
        <w:rPr>
          <w:sz w:val="20"/>
          <w:szCs w:val="20"/>
        </w:rPr>
        <w:t xml:space="preserve">been a student </w:t>
      </w:r>
      <w:r w:rsidR="00CD4206" w:rsidRPr="00F52F91">
        <w:rPr>
          <w:sz w:val="20"/>
          <w:szCs w:val="20"/>
        </w:rPr>
        <w:t xml:space="preserve">at the school </w:t>
      </w:r>
      <w:r w:rsidRPr="00F52F91">
        <w:rPr>
          <w:sz w:val="20"/>
          <w:szCs w:val="20"/>
        </w:rPr>
        <w:t>(within the last 6 years)</w:t>
      </w:r>
    </w:p>
    <w:p w14:paraId="2675CA70" w14:textId="77777777" w:rsidR="00273D4B" w:rsidRPr="00273D4B" w:rsidRDefault="00273D4B" w:rsidP="00F52F91">
      <w:pPr>
        <w:pStyle w:val="Title"/>
        <w:spacing w:line="276" w:lineRule="auto"/>
        <w:rPr>
          <w:rFonts w:ascii="Calibri Light" w:hAnsi="Calibri Light" w:cs="Calibri Light"/>
          <w:bCs w:val="0"/>
          <w:color w:val="auto"/>
          <w:sz w:val="22"/>
          <w:lang w:val="en-US"/>
        </w:rPr>
      </w:pPr>
    </w:p>
    <w:tbl>
      <w:tblPr>
        <w:tblStyle w:val="TableGrid"/>
        <w:tblW w:w="10490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694"/>
        <w:gridCol w:w="2409"/>
        <w:gridCol w:w="3119"/>
      </w:tblGrid>
      <w:tr w:rsidR="0092554B" w:rsidRPr="003F6CDF" w14:paraId="28F31590" w14:textId="77777777" w:rsidTr="00506027">
        <w:trPr>
          <w:trHeight w:val="388"/>
          <w:jc w:val="center"/>
        </w:trPr>
        <w:tc>
          <w:tcPr>
            <w:tcW w:w="10490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756B1AE1" w14:textId="0A0F45CF" w:rsidR="0092554B" w:rsidRPr="003F6CDF" w:rsidRDefault="0092554B" w:rsidP="00CF5439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-</w:t>
            </w:r>
            <w:r w:rsidR="00541F67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S</w:t>
            </w: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 xml:space="preserve">ervice Teacher </w:t>
            </w:r>
            <w:r w:rsidRPr="002628A1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Details</w:t>
            </w:r>
          </w:p>
        </w:tc>
      </w:tr>
      <w:tr w:rsidR="00C8525F" w:rsidRPr="00ED152E" w14:paraId="20521CB0" w14:textId="77777777" w:rsidTr="00BB2B63">
        <w:trPr>
          <w:trHeight w:val="388"/>
          <w:jc w:val="center"/>
        </w:trPr>
        <w:tc>
          <w:tcPr>
            <w:tcW w:w="226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0F7414" w14:textId="79D3EB9A" w:rsidR="00C8525F" w:rsidRPr="00ED152E" w:rsidRDefault="00C8525F" w:rsidP="00D87DE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ED152E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26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BE511A2" w14:textId="56EEEC77" w:rsidR="00C8525F" w:rsidRPr="00ED152E" w:rsidRDefault="00000000" w:rsidP="00CF5439">
            <w:pPr>
              <w:spacing w:before="120" w:after="120"/>
              <w:textAlignment w:val="baseline"/>
              <w:rPr>
                <w:rStyle w:val="PlaceholderText"/>
                <w:sz w:val="20"/>
                <w:szCs w:val="20"/>
              </w:rPr>
            </w:pPr>
            <w:sdt>
              <w:sdtPr>
                <w:rPr>
                  <w:rStyle w:val="PlaceholderText"/>
                  <w:sz w:val="20"/>
                  <w:szCs w:val="20"/>
                </w:rPr>
                <w:id w:val="-1670624600"/>
                <w:placeholder>
                  <w:docPart w:val="931D513D222A4310BC7D71EE908D2A8E"/>
                </w:placeholder>
                <w:showingPlcHdr/>
              </w:sdtPr>
              <w:sdtContent>
                <w:r w:rsidR="00D7163C" w:rsidRPr="00ED152E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4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DE2630C" w14:textId="0A669C1C" w:rsidR="00C8525F" w:rsidRPr="00ED152E" w:rsidRDefault="003238D4" w:rsidP="00CF5439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ED152E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Student</w:t>
            </w:r>
            <w:r w:rsidR="00C8525F" w:rsidRPr="00ED152E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 xml:space="preserve"> </w:t>
            </w:r>
            <w:r w:rsidR="00AF5441" w:rsidRPr="00ED152E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ID</w:t>
            </w:r>
          </w:p>
        </w:tc>
        <w:tc>
          <w:tcPr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FE8C1D" w14:textId="349AD7F1" w:rsidR="00C8525F" w:rsidRPr="00ED152E" w:rsidRDefault="00000000" w:rsidP="00CF543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1229958261"/>
                <w:placeholder>
                  <w:docPart w:val="C66734C56B714700B53FFAA993EE943E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D7163C" w:rsidRPr="00ED152E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87DEE" w:rsidRPr="00ED152E" w14:paraId="5AB562C7" w14:textId="77777777" w:rsidTr="00BB2B63">
        <w:trPr>
          <w:trHeight w:val="388"/>
          <w:jc w:val="center"/>
        </w:trPr>
        <w:tc>
          <w:tcPr>
            <w:tcW w:w="226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3C420B8" w14:textId="7DCE80A0" w:rsidR="00D87DEE" w:rsidRPr="00ED152E" w:rsidRDefault="00416552" w:rsidP="00D87DE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ED152E">
              <w:rPr>
                <w:rFonts w:ascii="Calibri Light" w:hAnsi="Calibri Light" w:cs="Calibri Light"/>
              </w:rPr>
              <w:t>Mobile Number</w:t>
            </w:r>
          </w:p>
        </w:tc>
        <w:tc>
          <w:tcPr>
            <w:tcW w:w="26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62800C6" w14:textId="4E9C30A0" w:rsidR="00D87DEE" w:rsidRPr="00ED152E" w:rsidRDefault="00000000" w:rsidP="00CF5439">
            <w:pPr>
              <w:spacing w:before="120" w:after="120"/>
              <w:textAlignment w:val="baseline"/>
              <w:rPr>
                <w:rStyle w:val="PlaceholderText"/>
                <w:sz w:val="20"/>
                <w:szCs w:val="20"/>
              </w:rPr>
            </w:pPr>
            <w:sdt>
              <w:sdtPr>
                <w:rPr>
                  <w:rStyle w:val="PlaceholderText"/>
                  <w:sz w:val="20"/>
                  <w:szCs w:val="20"/>
                </w:rPr>
                <w:id w:val="-447928849"/>
                <w:placeholder>
                  <w:docPart w:val="C58D14841FE2499980AFE2E0145FB121"/>
                </w:placeholder>
                <w:showingPlcHdr/>
              </w:sdtPr>
              <w:sdtContent>
                <w:r w:rsidR="00D7163C" w:rsidRPr="00ED152E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4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7B25BCF" w14:textId="2E69FFD3" w:rsidR="00D87DEE" w:rsidRPr="00ED152E" w:rsidRDefault="00AF5441" w:rsidP="00CF5439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bCs/>
                <w:color w:val="auto"/>
                <w:sz w:val="20"/>
                <w:szCs w:val="20"/>
              </w:rPr>
            </w:pPr>
            <w:r w:rsidRPr="00ED152E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DU</w:t>
            </w:r>
            <w:r w:rsidR="00416552" w:rsidRPr="00ED152E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Email</w:t>
            </w:r>
          </w:p>
        </w:tc>
        <w:tc>
          <w:tcPr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78F0AA" w14:textId="70F4BD2B" w:rsidR="00D87DEE" w:rsidRPr="00ED152E" w:rsidRDefault="00000000" w:rsidP="00CF543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170080124"/>
                <w:placeholder>
                  <w:docPart w:val="F215559BD4C34342A1DE067A6AE8A826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D7163C" w:rsidRPr="00ED152E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1EC4" w:rsidRPr="00ED152E" w14:paraId="0DFCEC01" w14:textId="77777777" w:rsidTr="00F933D7">
        <w:trPr>
          <w:trHeight w:val="388"/>
          <w:jc w:val="center"/>
        </w:trPr>
        <w:tc>
          <w:tcPr>
            <w:tcW w:w="226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622762" w14:textId="322F1060" w:rsidR="00DC1EC4" w:rsidRPr="00ED152E" w:rsidRDefault="00DC1EC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ED152E">
              <w:rPr>
                <w:rFonts w:ascii="Calibri Light" w:hAnsi="Calibri Light" w:cs="Calibri Light"/>
              </w:rPr>
              <w:t>Unit Code and Name</w:t>
            </w:r>
          </w:p>
        </w:tc>
        <w:sdt>
          <w:sdtPr>
            <w:rPr>
              <w:rStyle w:val="PlaceholderText"/>
              <w:sz w:val="20"/>
              <w:szCs w:val="20"/>
            </w:rPr>
            <w:alias w:val="Unit Code and Name"/>
            <w:tag w:val="Unit Code and Name"/>
            <w:id w:val="-917397680"/>
            <w:placeholder>
              <w:docPart w:val="B5BB34AE8F554CF3942FEF9E5ACC24F4"/>
            </w:placeholder>
            <w:showingPlcHdr/>
            <w:dropDownList>
              <w:listItem w:value="Choose an item."/>
              <w:listItem w:displayText="EPE102 Professional Experience for Early Childhood Learning" w:value="EPE102 Professional Experience for Early Childhood Learning"/>
              <w:listItem w:displayText="EPE111 Professional Experience: Planning for Learner Development" w:value="EPE111 Professional Experience: Planning for Learner Development"/>
              <w:listItem w:displayText="EPE211 Professional Experience: Planning for Learning and Assessment" w:value="EPE211 Professional Experience: Planning for Learning and Assessment"/>
              <w:listItem w:displayText="EPE230 Preschool and Foundation Professional Experience" w:value="EPE230 Preschool and Foundation Professional Experience"/>
              <w:listItem w:displayText="EPE240 Early Childhood Professional Experience: Planning for Learning" w:value="EPE240 Early Childhood Professional Experience: Planning for Learning"/>
              <w:listItem w:displayText="EPE312 Professional Experience: Engaging in Evidence-based Practice" w:value="EPE312 Professional Experience: Engaging in Evidence-based Practice"/>
              <w:listItem w:displayText="EPE314 Professional Experience: Learning for All" w:value="EPE314 Professional Experience: Learning for All"/>
              <w:listItem w:displayText="EPE350 Professional Experience Primary: Assessment and Reporting" w:value="EPE350 Professional Experience Primary: Assessment and Reporting"/>
              <w:listItem w:displayText="EPE500 Professional Experience: Pedagogical Leadership" w:value="EPE500 Professional Experience: Pedagogical Leadership"/>
              <w:listItem w:displayText="EPE501 Early Childhood Professional Experience 1" w:value="EPE501 Early Childhood Professional Experience 1"/>
              <w:listItem w:displayText="EPE502 Early Childhood Professional Experience 1" w:value="EPE502 Early Childhood Professional Experience 1"/>
              <w:listItem w:displayText="EPE510 Education in Context: Preparation for Practice and Assessment" w:value="EPE510 Education in Context: Preparation for Practice and Assessment"/>
              <w:listItem w:displayText="EPE520 Developmental Learning and Pedagogy" w:value="EPE520 Developmental Learning and Pedagogy"/>
              <w:listItem w:displayText="EPE528 Primary Professional Experience 1" w:value="EPE528 Primary Professional Experience 1"/>
              <w:listItem w:displayText="EPE529 Secondary Professional Experience 1" w:value="EPE529 Secondary Professional Experience 1"/>
              <w:listItem w:displayText="EPE540 Specialist Knowleges and Pedagogy" w:value="EPE540 Specialist Knowleges and Pedagogy"/>
              <w:listItem w:displayText="EPR200 Professional Experience 2: Teaching in Context" w:value="EPR200 Professional Experience 2: Teaching in Context"/>
              <w:listItem w:displayText="EPR211 Professional Experience 3: Classroom Practice" w:value="EPR211 Professional Experience 3: Classroom Practice"/>
              <w:listItem w:displayText="EPR220 Primary Professional Experience 1" w:value="EPR220 Primary Professional Experience 1"/>
              <w:listItem w:displayText="EPR321 Secondary Professional Experience 1" w:value="EPR321 Secondary Professional Experience 1"/>
              <w:listItem w:displayText="EPR322 Secondary Professional Experience 2" w:value="EPR322 Secondary Professional Experience 2"/>
              <w:listItem w:displayText="EPR330 Primary Professional Experience 2" w:value="EPR330 Primary Professional Experience 2"/>
              <w:listItem w:displayText="EPR500 Middle School Professional Experience" w:value="EPR500 Middle School Professional Experience"/>
              <w:listItem w:displayText="EPE450 Early Childhood Professional Experience" w:value="EPE450 Early Childhood Professional Experience"/>
              <w:listItem w:displayText="EPR301 Professional Experience 4: Classroom Ready" w:value="EPR301 Professional Experience 4: Classroom Ready"/>
              <w:listItem w:displayText="EPR401 Professional Experience: Assessment for Graduate Teachers" w:value="EPR401 Professional Experience: Assessment for Graduate Teachers"/>
              <w:listItem w:displayText="EPE635 Professional Experience: Assessment for Graduate Teachers" w:value="EPE635 Professional Experience: Assessment for Graduate Teachers"/>
            </w:dropDownList>
          </w:sdtPr>
          <w:sdtContent>
            <w:tc>
              <w:tcPr>
                <w:tcW w:w="8222" w:type="dxa"/>
                <w:gridSpan w:val="3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vAlign w:val="center"/>
              </w:tcPr>
              <w:p w14:paraId="4826A7B7" w14:textId="49520879" w:rsidR="00DC1EC4" w:rsidRPr="00ED152E" w:rsidRDefault="003A10B9">
                <w:pPr>
                  <w:spacing w:before="120" w:after="120"/>
                  <w:textAlignment w:val="baseline"/>
                  <w:rPr>
                    <w:rStyle w:val="PlaceholderText"/>
                    <w:sz w:val="20"/>
                    <w:szCs w:val="20"/>
                  </w:rPr>
                </w:pPr>
                <w:r w:rsidRPr="00ED152E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83B4A" w:rsidRPr="00051494" w14:paraId="4F76CCE3" w14:textId="77777777">
        <w:trPr>
          <w:trHeight w:val="388"/>
          <w:jc w:val="center"/>
        </w:trPr>
        <w:tc>
          <w:tcPr>
            <w:tcW w:w="10490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20DD6C" w14:textId="77777777" w:rsidR="00A83B4A" w:rsidRDefault="00A83B4A" w:rsidP="00B21FA4">
            <w:pPr>
              <w:spacing w:before="120" w:after="120"/>
              <w:jc w:val="center"/>
              <w:textAlignment w:val="baseline"/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</w:pPr>
            <w:r w:rsidRPr="2BC8D863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The placement cannot begin until this </w:t>
            </w:r>
            <w:r w:rsidR="006A6449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>declaration</w:t>
            </w:r>
            <w:r w:rsidRPr="2BC8D863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 is approved and the placement is formally confirmed with the education setting and </w:t>
            </w:r>
            <w:r w:rsidR="00536162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 </w:t>
            </w:r>
            <w:r w:rsidR="00F8371C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        </w:t>
            </w:r>
            <w:r w:rsidR="00536162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>P</w:t>
            </w:r>
            <w:r w:rsidRPr="2BC8D863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>re-</w:t>
            </w:r>
            <w:r w:rsidR="00536162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>S</w:t>
            </w:r>
            <w:r w:rsidRPr="2BC8D863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ervice </w:t>
            </w:r>
            <w:r w:rsidR="00536162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>Tea</w:t>
            </w:r>
            <w:r w:rsidRPr="2BC8D863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>cher by CDU Inschool. Please allow at least four weeks from the date of submission of this application to be processed.</w:t>
            </w:r>
          </w:p>
          <w:p w14:paraId="5FAEC98B" w14:textId="1470EC14" w:rsidR="00D51C2A" w:rsidRPr="00771FFF" w:rsidRDefault="00D51C2A" w:rsidP="00B21FA4">
            <w:pPr>
              <w:spacing w:before="120" w:after="120"/>
              <w:jc w:val="center"/>
              <w:textAlignment w:val="baseline"/>
              <w:rPr>
                <w:rStyle w:val="PlaceholderText"/>
                <w:rFonts w:ascii="Calibri Light" w:eastAsiaTheme="minorHAnsi" w:hAnsi="Calibri Light" w:cs="Calibri Light"/>
                <w:bCs/>
                <w:i/>
                <w:iCs/>
                <w:color w:val="auto"/>
                <w:sz w:val="18"/>
                <w:szCs w:val="18"/>
              </w:rPr>
            </w:pPr>
          </w:p>
        </w:tc>
      </w:tr>
      <w:tr w:rsidR="005E6F22" w:rsidRPr="003F6CDF" w14:paraId="6AA130CE" w14:textId="77777777" w:rsidTr="00506027">
        <w:trPr>
          <w:trHeight w:val="388"/>
          <w:jc w:val="center"/>
        </w:trPr>
        <w:tc>
          <w:tcPr>
            <w:tcW w:w="10490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252A80F0" w14:textId="06F5DA63" w:rsidR="005E6F22" w:rsidRPr="003F6CDF" w:rsidRDefault="005E6F22" w:rsidP="00051494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Setting Details</w:t>
            </w:r>
          </w:p>
        </w:tc>
      </w:tr>
      <w:tr w:rsidR="00675F5D" w:rsidRPr="00051494" w14:paraId="00072B33" w14:textId="77777777" w:rsidTr="00B73D1A">
        <w:trPr>
          <w:trHeight w:val="388"/>
          <w:jc w:val="center"/>
        </w:trPr>
        <w:tc>
          <w:tcPr>
            <w:tcW w:w="226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61A41D9" w14:textId="219E6E89" w:rsidR="00675F5D" w:rsidRPr="00051494" w:rsidRDefault="00675F5D" w:rsidP="00D87DE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</w:p>
        </w:tc>
        <w:tc>
          <w:tcPr>
            <w:tcW w:w="26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85CF1C8" w14:textId="290240CD" w:rsidR="00675F5D" w:rsidRPr="00051494" w:rsidRDefault="00000000" w:rsidP="00CF5439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Cs/>
                <w:color w:val="auto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-1840388532"/>
                <w:placeholder>
                  <w:docPart w:val="113CF646AC18422693AD9113B7EA1615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D7163C" w:rsidRPr="007F2D28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4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0B4583B" w14:textId="05C3F1FB" w:rsidR="00675F5D" w:rsidRPr="00051494" w:rsidRDefault="00D7163C" w:rsidP="00CF5439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T</w:t>
            </w:r>
            <w:r w:rsidR="00675F5D"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ype of Setting</w:t>
            </w:r>
          </w:p>
        </w:tc>
        <w:tc>
          <w:tcPr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sdt>
            <w:sdtP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alias w:val="Setting"/>
              <w:tag w:val="Setting"/>
              <w:id w:val="825707305"/>
              <w:placeholder>
                <w:docPart w:val="86DA71089AA04EAC83E012A1FF270CB6"/>
              </w:placeholder>
              <w:showingPlcHdr/>
              <w:dropDownList>
                <w:listItem w:value="Choose an item."/>
                <w:listItem w:displayText="Childcare" w:value="Childcare"/>
                <w:listItem w:displayText="Pre-School" w:value="Pre-School"/>
                <w:listItem w:displayText="Primary" w:value="Primary"/>
                <w:listItem w:displayText="Secondary" w:value="Secondary"/>
                <w:listItem w:displayText="Special School" w:value="Special School"/>
                <w:listItem w:displayText="Distance Education" w:value="Distance Education"/>
              </w:dropDownList>
            </w:sdtPr>
            <w:sdtContent>
              <w:p w14:paraId="21A9895B" w14:textId="60E13BEB" w:rsidR="00675F5D" w:rsidRPr="00051494" w:rsidRDefault="00675F5D" w:rsidP="00CF5439">
                <w:pPr>
                  <w:spacing w:before="120" w:after="120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 w:rsidRPr="00051494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hoose an item.</w:t>
                </w:r>
              </w:p>
            </w:sdtContent>
          </w:sdt>
        </w:tc>
      </w:tr>
      <w:tr w:rsidR="00675F5D" w:rsidRPr="00051494" w14:paraId="7054C66C" w14:textId="77777777" w:rsidTr="00B73D1A">
        <w:trPr>
          <w:trHeight w:val="499"/>
          <w:jc w:val="center"/>
        </w:trPr>
        <w:tc>
          <w:tcPr>
            <w:tcW w:w="226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A41C88C" w14:textId="2D2CAD9D" w:rsidR="00675F5D" w:rsidRPr="00051494" w:rsidRDefault="00675F5D" w:rsidP="00D87DE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Location</w:t>
            </w:r>
          </w:p>
        </w:tc>
        <w:tc>
          <w:tcPr>
            <w:tcW w:w="26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3F5D4F3" w14:textId="0E8B860A" w:rsidR="00675F5D" w:rsidRPr="00051494" w:rsidRDefault="00000000" w:rsidP="00CF543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580026884"/>
                <w:placeholder>
                  <w:docPart w:val="79EA1B2C336D4A6797D9DEFC5CCC084C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D7163C" w:rsidRPr="007F2D28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4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8F715C5" w14:textId="3A311EA1" w:rsidR="00675F5D" w:rsidRPr="00051494" w:rsidRDefault="00675F5D" w:rsidP="00CF5439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8B7701C" w14:textId="7D22EB20" w:rsidR="00675F5D" w:rsidRPr="00051494" w:rsidRDefault="00000000" w:rsidP="00CF543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-151828277"/>
                <w:placeholder>
                  <w:docPart w:val="DAA91123B1BA4FE282063048469A9D6C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D7163C" w:rsidRPr="007F2D28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16552" w:rsidRPr="00051494" w14:paraId="0822DD24" w14:textId="77777777" w:rsidTr="00B73D1A">
        <w:trPr>
          <w:trHeight w:val="499"/>
          <w:jc w:val="center"/>
        </w:trPr>
        <w:tc>
          <w:tcPr>
            <w:tcW w:w="226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9F4F83B" w14:textId="5F53BFCE" w:rsidR="00416552" w:rsidRPr="00051494" w:rsidRDefault="00416552" w:rsidP="00416552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Authorised Person</w:t>
            </w:r>
          </w:p>
        </w:tc>
        <w:tc>
          <w:tcPr>
            <w:tcW w:w="26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5E3B2CC" w14:textId="6D05E110" w:rsidR="00416552" w:rsidRPr="00051494" w:rsidRDefault="00000000" w:rsidP="00416552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1283076090"/>
                <w:placeholder>
                  <w:docPart w:val="0692D78A12E24BBFB3BE2ACE30E48CE1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416552" w:rsidRPr="007F2D28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4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B4EFAE6" w14:textId="1F6DC187" w:rsidR="00416552" w:rsidRPr="00051494" w:rsidRDefault="00416552" w:rsidP="00416552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Position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sdt>
            <w:sdtP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alias w:val="Position"/>
              <w:tag w:val="Position"/>
              <w:id w:val="-1672873527"/>
              <w:placeholder>
                <w:docPart w:val="8922EFA707B64D78AA4D4FAA626E0691"/>
              </w:placeholder>
              <w:showingPlcHdr/>
              <w:dropDownList>
                <w:listItem w:value="Choose an item."/>
                <w:listItem w:displayText="Principal" w:value="Principal"/>
                <w:listItem w:displayText="Assistant Principal" w:value="Assistant Principal"/>
                <w:listItem w:displayText="Director" w:value="Director"/>
              </w:dropDownList>
            </w:sdtPr>
            <w:sdtContent>
              <w:p w14:paraId="7FFC2BA2" w14:textId="33232FD1" w:rsidR="00416552" w:rsidRPr="00613D7C" w:rsidRDefault="00613D7C" w:rsidP="00416552">
                <w:pPr>
                  <w:spacing w:before="120" w:after="120"/>
                  <w:textAlignment w:val="baseline"/>
                  <w:rPr>
                    <w:rFonts w:ascii="Calibri Light" w:hAnsi="Calibri Light" w:cs="Calibri Light"/>
                    <w:b/>
                    <w:bCs/>
                    <w:sz w:val="20"/>
                    <w:szCs w:val="20"/>
                  </w:rPr>
                </w:pPr>
                <w:r w:rsidRPr="00051494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hoose an item.</w:t>
                </w:r>
              </w:p>
            </w:sdtContent>
          </w:sdt>
        </w:tc>
      </w:tr>
      <w:tr w:rsidR="00416552" w:rsidRPr="00051494" w14:paraId="15CF5F01" w14:textId="77777777" w:rsidTr="00B73D1A">
        <w:trPr>
          <w:trHeight w:val="499"/>
          <w:jc w:val="center"/>
        </w:trPr>
        <w:tc>
          <w:tcPr>
            <w:tcW w:w="226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D65C4E" w14:textId="5652C6F6" w:rsidR="00416552" w:rsidRPr="00051494" w:rsidRDefault="008E7AFB" w:rsidP="00416552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Email</w:t>
            </w:r>
          </w:p>
        </w:tc>
        <w:tc>
          <w:tcPr>
            <w:tcW w:w="26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B9FFFA7" w14:textId="398E5B8E" w:rsidR="00416552" w:rsidRPr="00051494" w:rsidRDefault="00000000" w:rsidP="00416552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-757823697"/>
                <w:placeholder>
                  <w:docPart w:val="565895ACD70F4982B341B291D504034E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416552" w:rsidRPr="007F2D28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4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41F8D9F" w14:textId="7CDBA4F9" w:rsidR="00416552" w:rsidRPr="00051494" w:rsidRDefault="008E7AFB" w:rsidP="00416552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hone number</w:t>
            </w:r>
          </w:p>
        </w:tc>
        <w:tc>
          <w:tcPr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988F296" w14:textId="2DA03DDE" w:rsidR="00416552" w:rsidRPr="00051494" w:rsidRDefault="00000000" w:rsidP="00416552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Style w:val="Style10"/>
                  <w:rFonts w:ascii="Calibri Light" w:hAnsi="Calibri Light" w:cs="Calibri Light"/>
                  <w:sz w:val="20"/>
                  <w:szCs w:val="20"/>
                </w:rPr>
                <w:id w:val="1827466935"/>
                <w:placeholder>
                  <w:docPart w:val="A71395A4190E432AA885252FACD2B325"/>
                </w:placeholder>
                <w:showingPlcHdr/>
              </w:sdtPr>
              <w:sdtEndPr>
                <w:rPr>
                  <w:rStyle w:val="DefaultParagraphFont"/>
                  <w:b/>
                </w:rPr>
              </w:sdtEndPr>
              <w:sdtContent>
                <w:r w:rsidR="00416552" w:rsidRPr="007F2D28">
                  <w:rPr>
                    <w:rStyle w:val="PlaceholderText"/>
                    <w:rFonts w:ascii="Calibri Light" w:hAnsi="Calibri Light" w:cs="Calibri Ligh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36CD4DBD" w14:textId="64734C43" w:rsidR="00771FFF" w:rsidRDefault="00771FFF"/>
    <w:p w14:paraId="364199E1" w14:textId="77777777" w:rsidR="00771FFF" w:rsidRDefault="00771FFF">
      <w:r>
        <w:br w:type="page"/>
      </w:r>
    </w:p>
    <w:p w14:paraId="5ACC234E" w14:textId="77777777" w:rsidR="007B5D14" w:rsidRDefault="007B5D14"/>
    <w:tbl>
      <w:tblPr>
        <w:tblStyle w:val="TableGrid"/>
        <w:tblW w:w="1034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  <w:gridCol w:w="992"/>
      </w:tblGrid>
      <w:tr w:rsidR="001C5F48" w:rsidRPr="00B453B7" w14:paraId="65B3005B" w14:textId="77777777" w:rsidTr="00506027">
        <w:trPr>
          <w:jc w:val="center"/>
        </w:trPr>
        <w:tc>
          <w:tcPr>
            <w:tcW w:w="1034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644928E7" w14:textId="3638D6DE" w:rsidR="001C5F48" w:rsidRPr="00B453B7" w:rsidRDefault="00771FFF" w:rsidP="001C5F48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  <w:szCs w:val="26"/>
              </w:rPr>
            </w:pPr>
            <w:r w:rsidRPr="00B453B7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 xml:space="preserve">Identification of </w:t>
            </w:r>
            <w:r w:rsidR="008E7AFB" w:rsidRPr="00B453B7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Conflict of Interest</w:t>
            </w:r>
          </w:p>
        </w:tc>
      </w:tr>
      <w:tr w:rsidR="00C1338A" w:rsidRPr="00ED152E" w14:paraId="69149FC4" w14:textId="77777777" w:rsidTr="00C1338A">
        <w:trPr>
          <w:jc w:val="center"/>
        </w:trPr>
        <w:tc>
          <w:tcPr>
            <w:tcW w:w="9356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</w:tcPr>
          <w:p w14:paraId="5484C8F3" w14:textId="5E5C2B25" w:rsidR="00C1338A" w:rsidRPr="00ED152E" w:rsidRDefault="00C1338A" w:rsidP="00C1338A">
            <w:pPr>
              <w:pStyle w:val="ListParagraph"/>
              <w:numPr>
                <w:ilvl w:val="0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I was a student at this school less than 6 years ago</w:t>
            </w:r>
          </w:p>
        </w:tc>
        <w:sdt>
          <w:sdtPr>
            <w:rPr>
              <w:rFonts w:cstheme="majorHAnsi"/>
              <w:sz w:val="24"/>
            </w:rPr>
            <w:id w:val="1407489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single" w:sz="4" w:space="0" w:color="BFBFBF" w:themeColor="background1" w:themeShade="BF"/>
                  <w:bottom w:val="nil"/>
                </w:tcBorders>
                <w:shd w:val="clear" w:color="auto" w:fill="auto"/>
              </w:tcPr>
              <w:p w14:paraId="051DF38A" w14:textId="10F019F0" w:rsidR="00C1338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47CAA273" w14:textId="77777777" w:rsidTr="00C1338A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3191BC79" w14:textId="32481DD2" w:rsidR="00C1338A" w:rsidRPr="00ED152E" w:rsidRDefault="00C1338A" w:rsidP="00C1338A">
            <w:pPr>
              <w:pStyle w:val="ListParagraph"/>
              <w:numPr>
                <w:ilvl w:val="0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I am a paid employee at this education setting</w:t>
            </w:r>
          </w:p>
        </w:tc>
        <w:sdt>
          <w:sdtPr>
            <w:rPr>
              <w:rFonts w:cstheme="majorHAnsi"/>
              <w:sz w:val="24"/>
            </w:rPr>
            <w:id w:val="176853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74DFC662" w14:textId="5EA47011" w:rsidR="00C1338A" w:rsidRPr="00D51C2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0D84296C" w14:textId="77777777" w:rsidTr="009F08FC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00B583DC" w14:textId="203DED24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A teacher/educator</w:t>
            </w:r>
          </w:p>
        </w:tc>
        <w:sdt>
          <w:sdtPr>
            <w:rPr>
              <w:rFonts w:cstheme="majorHAnsi"/>
              <w:sz w:val="24"/>
            </w:rPr>
            <w:id w:val="-1749868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4E903669" w14:textId="4D1126B7" w:rsidR="00C1338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5E0302F3" w14:textId="77777777" w:rsidTr="009F08FC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22203C35" w14:textId="4D08E0F4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A support staff member e.g. SLSO, SSO</w:t>
            </w:r>
            <w:r>
              <w:rPr>
                <w:rFonts w:cstheme="majorHAnsi"/>
                <w:sz w:val="20"/>
                <w:szCs w:val="20"/>
              </w:rPr>
              <w:t>, Teacher's Aide</w:t>
            </w:r>
          </w:p>
        </w:tc>
        <w:sdt>
          <w:sdtPr>
            <w:rPr>
              <w:rFonts w:cstheme="majorHAnsi"/>
              <w:sz w:val="24"/>
            </w:rPr>
            <w:id w:val="-19546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49B2736D" w14:textId="779D9D21" w:rsidR="00C1338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64EAF92A" w14:textId="77777777" w:rsidTr="009F08FC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275307BA" w14:textId="7161A6C4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 xml:space="preserve">Other -  </w:t>
            </w:r>
            <w:sdt>
              <w:sdtPr>
                <w:rPr>
                  <w:rFonts w:cstheme="majorHAnsi"/>
                  <w:sz w:val="20"/>
                  <w:szCs w:val="20"/>
                </w:rPr>
                <w:id w:val="-300549198"/>
                <w:placeholder>
                  <w:docPart w:val="BB5670346CB843DE9E64978E1D4DFE39"/>
                </w:placeholder>
              </w:sdtPr>
              <w:sdtContent>
                <w:sdt>
                  <w:sdtPr>
                    <w:rPr>
                      <w:rFonts w:cstheme="majorHAnsi"/>
                      <w:sz w:val="20"/>
                      <w:szCs w:val="20"/>
                    </w:rPr>
                    <w:id w:val="1188958854"/>
                    <w:placeholder>
                      <w:docPart w:val="16BA7A375EA44862A89F408A8CAEE094"/>
                    </w:placeholder>
                    <w:showingPlcHdr/>
                  </w:sdtPr>
                  <w:sdtContent>
                    <w:r w:rsidRPr="00ED152E">
                      <w:rPr>
                        <w:rFonts w:cstheme="majorHAnsi"/>
                        <w:color w:val="808080" w:themeColor="background1" w:themeShade="80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sdt>
          <w:sdtPr>
            <w:rPr>
              <w:rFonts w:cstheme="majorHAnsi"/>
              <w:sz w:val="24"/>
            </w:rPr>
            <w:id w:val="-1389946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375C2457" w14:textId="06305E56" w:rsidR="00C1338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02DA6422" w14:textId="77777777" w:rsidTr="009F08FC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7968DD5A" w14:textId="26819A88" w:rsidR="00C1338A" w:rsidRPr="00ED152E" w:rsidRDefault="00C1338A" w:rsidP="00C1338A">
            <w:pPr>
              <w:pStyle w:val="ListParagraph"/>
              <w:numPr>
                <w:ilvl w:val="0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I have a close personal/family relationship with a person at this education setting:</w:t>
            </w:r>
          </w:p>
        </w:tc>
        <w:sdt>
          <w:sdtPr>
            <w:rPr>
              <w:rFonts w:cstheme="majorHAnsi"/>
              <w:sz w:val="24"/>
            </w:rPr>
            <w:id w:val="-555245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4700C034" w14:textId="01748DE4" w:rsidR="00C1338A" w:rsidRPr="00D51C2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178C000A" w14:textId="77777777" w:rsidTr="009F08FC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4BFAB941" w14:textId="77777777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A teacher/educator</w:t>
            </w:r>
          </w:p>
        </w:tc>
        <w:sdt>
          <w:sdtPr>
            <w:rPr>
              <w:rFonts w:cstheme="majorHAnsi"/>
              <w:sz w:val="24"/>
            </w:rPr>
            <w:id w:val="75558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6CA1D597" w14:textId="77777777" w:rsidR="00C1338A" w:rsidRPr="00D51C2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3AD58892" w14:textId="77777777" w:rsidTr="00273D4B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70EA2E9C" w14:textId="653B10A5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A support staff member e.g. SLSO, SSO</w:t>
            </w:r>
            <w:r w:rsidR="00534589">
              <w:rPr>
                <w:rFonts w:cstheme="majorHAnsi"/>
                <w:sz w:val="20"/>
                <w:szCs w:val="20"/>
              </w:rPr>
              <w:t>, Teacher's Aide</w:t>
            </w:r>
          </w:p>
        </w:tc>
        <w:sdt>
          <w:sdtPr>
            <w:rPr>
              <w:rFonts w:cstheme="majorHAnsi"/>
              <w:sz w:val="24"/>
            </w:rPr>
            <w:id w:val="-273938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630B129A" w14:textId="77777777" w:rsidR="00C1338A" w:rsidRPr="00D51C2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51E69D4D" w14:textId="77777777" w:rsidTr="00273D4B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4BA33D46" w14:textId="5D76877A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A volunteer</w:t>
            </w:r>
          </w:p>
        </w:tc>
        <w:sdt>
          <w:sdtPr>
            <w:rPr>
              <w:rFonts w:cstheme="majorHAnsi"/>
              <w:sz w:val="24"/>
            </w:rPr>
            <w:id w:val="-1224828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5072745B" w14:textId="43D767EC" w:rsidR="00C1338A" w:rsidRPr="00D51C2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751012AF" w14:textId="77777777" w:rsidTr="00273D4B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636527EC" w14:textId="52137923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>A student</w:t>
            </w:r>
          </w:p>
        </w:tc>
        <w:sdt>
          <w:sdtPr>
            <w:rPr>
              <w:rFonts w:cstheme="majorHAnsi"/>
              <w:sz w:val="24"/>
            </w:rPr>
            <w:id w:val="652717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3AB962CD" w14:textId="66F43CE9" w:rsidR="00C1338A" w:rsidRPr="00D51C2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C1338A" w:rsidRPr="00ED152E" w14:paraId="4B5EC7F2" w14:textId="77777777" w:rsidTr="009F08FC">
        <w:trPr>
          <w:jc w:val="center"/>
        </w:trPr>
        <w:tc>
          <w:tcPr>
            <w:tcW w:w="9356" w:type="dxa"/>
            <w:tcBorders>
              <w:top w:val="nil"/>
              <w:bottom w:val="nil"/>
            </w:tcBorders>
            <w:shd w:val="clear" w:color="auto" w:fill="auto"/>
          </w:tcPr>
          <w:p w14:paraId="2CE50EB9" w14:textId="68C67000" w:rsidR="00C1338A" w:rsidRPr="00ED152E" w:rsidRDefault="00C1338A" w:rsidP="00C1338A">
            <w:pPr>
              <w:pStyle w:val="ListParagraph"/>
              <w:numPr>
                <w:ilvl w:val="1"/>
                <w:numId w:val="21"/>
              </w:numPr>
              <w:spacing w:after="160" w:line="252" w:lineRule="auto"/>
              <w:rPr>
                <w:rFonts w:cstheme="majorHAnsi"/>
                <w:sz w:val="20"/>
                <w:szCs w:val="20"/>
              </w:rPr>
            </w:pPr>
            <w:r w:rsidRPr="00ED152E">
              <w:rPr>
                <w:rFonts w:cstheme="majorHAnsi"/>
                <w:sz w:val="20"/>
                <w:szCs w:val="20"/>
              </w:rPr>
              <w:t xml:space="preserve">Other -  </w:t>
            </w:r>
            <w:sdt>
              <w:sdtPr>
                <w:rPr>
                  <w:rFonts w:cstheme="majorHAnsi"/>
                  <w:sz w:val="20"/>
                  <w:szCs w:val="20"/>
                </w:rPr>
                <w:id w:val="1230962411"/>
                <w:placeholder>
                  <w:docPart w:val="9C53A2E5215A468996FCBCC6EF775CB4"/>
                </w:placeholder>
                <w:showingPlcHdr/>
              </w:sdtPr>
              <w:sdtContent>
                <w:r w:rsidRPr="00ED152E">
                  <w:rPr>
                    <w:rFonts w:cstheme="majorHAns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cstheme="majorHAnsi"/>
              <w:sz w:val="24"/>
            </w:rPr>
            <w:id w:val="1378586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6A72A632" w14:textId="0FDAC4AF" w:rsidR="00C1338A" w:rsidRPr="00D51C2A" w:rsidRDefault="00C1338A" w:rsidP="00015FFB">
                <w:pPr>
                  <w:spacing w:after="160" w:line="252" w:lineRule="auto"/>
                  <w:ind w:left="-15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</w:tbl>
    <w:p w14:paraId="7076C555" w14:textId="77777777" w:rsidR="009F08FC" w:rsidRDefault="009F08FC"/>
    <w:tbl>
      <w:tblPr>
        <w:tblStyle w:val="TableGrid"/>
        <w:tblW w:w="1034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9F08FC" w:rsidRPr="00B453B7" w14:paraId="7824CE2C" w14:textId="77777777" w:rsidTr="00506027">
        <w:trPr>
          <w:jc w:val="center"/>
        </w:trPr>
        <w:tc>
          <w:tcPr>
            <w:tcW w:w="10348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7AF73122" w14:textId="14961EA7" w:rsidR="009F08FC" w:rsidRPr="00B453B7" w:rsidRDefault="009F08FC">
            <w:pPr>
              <w:spacing w:before="120" w:after="120"/>
              <w:textAlignment w:val="baseline"/>
              <w:rPr>
                <w:rFonts w:ascii="Calibri Light" w:hAnsi="Calibri Light" w:cs="Calibri Light"/>
                <w:szCs w:val="26"/>
              </w:rPr>
            </w:pPr>
            <w:r w:rsidRPr="00B453B7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Verification</w:t>
            </w:r>
          </w:p>
        </w:tc>
      </w:tr>
    </w:tbl>
    <w:p w14:paraId="7102294C" w14:textId="77777777" w:rsidR="009F08FC" w:rsidRPr="009A2ED2" w:rsidRDefault="009F08FC">
      <w:pPr>
        <w:rPr>
          <w:rFonts w:cstheme="majorHAnsi"/>
          <w:sz w:val="20"/>
          <w:szCs w:val="20"/>
        </w:rPr>
      </w:pPr>
    </w:p>
    <w:p w14:paraId="16BE25BD" w14:textId="31EE6AB1" w:rsidR="002E4E1A" w:rsidRDefault="00EB0FAC" w:rsidP="00015FFB">
      <w:pPr>
        <w:pStyle w:val="Title"/>
        <w:ind w:left="-142"/>
        <w:rPr>
          <w:rFonts w:asciiTheme="majorHAnsi" w:hAnsiTheme="majorHAnsi" w:cstheme="majorHAnsi"/>
          <w:color w:val="auto"/>
          <w:sz w:val="20"/>
          <w:szCs w:val="20"/>
          <w:lang w:val="en-US"/>
        </w:rPr>
      </w:pPr>
      <w:r w:rsidRPr="009A2ED2">
        <w:rPr>
          <w:rFonts w:asciiTheme="majorHAnsi" w:hAnsiTheme="majorHAnsi" w:cstheme="majorHAnsi"/>
          <w:color w:val="auto"/>
          <w:sz w:val="20"/>
          <w:szCs w:val="20"/>
          <w:lang w:val="en-US"/>
        </w:rPr>
        <w:t>Th</w:t>
      </w:r>
      <w:r w:rsidR="006D37E9" w:rsidRPr="009A2ED2">
        <w:rPr>
          <w:rFonts w:asciiTheme="majorHAnsi" w:hAnsiTheme="majorHAnsi" w:cstheme="majorHAnsi"/>
          <w:color w:val="auto"/>
          <w:sz w:val="20"/>
          <w:szCs w:val="20"/>
          <w:lang w:val="en-US"/>
        </w:rPr>
        <w:t xml:space="preserve">e </w:t>
      </w:r>
      <w:r w:rsidRPr="009A2ED2">
        <w:rPr>
          <w:rFonts w:asciiTheme="majorHAnsi" w:hAnsiTheme="majorHAnsi" w:cstheme="majorHAnsi"/>
          <w:color w:val="auto"/>
          <w:sz w:val="20"/>
          <w:szCs w:val="20"/>
          <w:lang w:val="en-US"/>
        </w:rPr>
        <w:t xml:space="preserve">Authorised Person in the education setting (principal, director), </w:t>
      </w:r>
      <w:r w:rsidR="006D37E9" w:rsidRPr="009A2ED2">
        <w:rPr>
          <w:rFonts w:asciiTheme="majorHAnsi" w:hAnsiTheme="majorHAnsi" w:cstheme="majorHAnsi"/>
          <w:color w:val="auto"/>
          <w:sz w:val="20"/>
          <w:szCs w:val="20"/>
          <w:lang w:val="en-US"/>
        </w:rPr>
        <w:t xml:space="preserve">must </w:t>
      </w:r>
      <w:r w:rsidRPr="009A2ED2">
        <w:rPr>
          <w:rFonts w:asciiTheme="majorHAnsi" w:hAnsiTheme="majorHAnsi" w:cstheme="majorHAnsi"/>
          <w:color w:val="auto"/>
          <w:sz w:val="20"/>
          <w:szCs w:val="20"/>
          <w:lang w:val="en-US"/>
        </w:rPr>
        <w:t xml:space="preserve">provide a supporting letter or email from directly to </w:t>
      </w:r>
      <w:hyperlink r:id="rId12">
        <w:r w:rsidRPr="009A2ED2">
          <w:rPr>
            <w:rStyle w:val="Hyperlink"/>
            <w:rFonts w:cstheme="majorHAnsi"/>
            <w:szCs w:val="20"/>
            <w:lang w:val="en-US"/>
          </w:rPr>
          <w:t>Inschool@cdu.edu.au</w:t>
        </w:r>
      </w:hyperlink>
      <w:r w:rsidR="006D37E9" w:rsidRPr="009A2ED2">
        <w:rPr>
          <w:rFonts w:asciiTheme="majorHAnsi" w:hAnsiTheme="majorHAnsi" w:cstheme="majorHAnsi"/>
          <w:color w:val="auto"/>
          <w:sz w:val="20"/>
          <w:szCs w:val="20"/>
          <w:lang w:val="en-US"/>
        </w:rPr>
        <w:t xml:space="preserve"> addressing the following criteria</w:t>
      </w:r>
      <w:r w:rsidR="004816D6">
        <w:rPr>
          <w:rFonts w:asciiTheme="majorHAnsi" w:hAnsiTheme="majorHAnsi" w:cstheme="majorHAnsi"/>
          <w:color w:val="auto"/>
          <w:sz w:val="20"/>
          <w:szCs w:val="20"/>
          <w:lang w:val="en-US"/>
        </w:rPr>
        <w:t>:</w:t>
      </w:r>
    </w:p>
    <w:tbl>
      <w:tblPr>
        <w:tblStyle w:val="TableGrid"/>
        <w:tblW w:w="10348" w:type="dxa"/>
        <w:tblInd w:w="-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4"/>
        <w:gridCol w:w="1134"/>
      </w:tblGrid>
      <w:tr w:rsidR="00A83B4A" w:rsidRPr="009A2ED2" w14:paraId="0162224D" w14:textId="77777777" w:rsidTr="003A4DF2">
        <w:tc>
          <w:tcPr>
            <w:tcW w:w="9214" w:type="dxa"/>
            <w:shd w:val="clear" w:color="auto" w:fill="auto"/>
          </w:tcPr>
          <w:p w14:paraId="668708C8" w14:textId="1143BC0C" w:rsidR="00A83B4A" w:rsidRPr="009A2ED2" w:rsidRDefault="00A83B4A" w:rsidP="003A4DF2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cstheme="majorHAnsi"/>
                <w:sz w:val="20"/>
                <w:szCs w:val="20"/>
              </w:rPr>
            </w:pPr>
            <w:r w:rsidRPr="009A2ED2">
              <w:rPr>
                <w:rFonts w:cstheme="majorHAnsi"/>
                <w:sz w:val="20"/>
                <w:szCs w:val="20"/>
              </w:rPr>
              <w:t>Details of mentor teacher and supervision arrangements</w:t>
            </w:r>
            <w:r w:rsidR="0036405E" w:rsidRPr="009A2ED2">
              <w:rPr>
                <w:rFonts w:cstheme="majorHAnsi"/>
                <w:sz w:val="20"/>
                <w:szCs w:val="20"/>
              </w:rPr>
              <w:t>.</w:t>
            </w:r>
          </w:p>
        </w:tc>
        <w:sdt>
          <w:sdtPr>
            <w:rPr>
              <w:rFonts w:cstheme="majorHAnsi"/>
              <w:sz w:val="24"/>
            </w:rPr>
            <w:id w:val="-178583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  <w:shd w:val="clear" w:color="auto" w:fill="auto"/>
              </w:tcPr>
              <w:p w14:paraId="6568D28C" w14:textId="53F90CC8" w:rsidR="00A83B4A" w:rsidRPr="00D51C2A" w:rsidRDefault="00A83B4A" w:rsidP="00015FFB">
                <w:pPr>
                  <w:spacing w:after="160" w:line="360" w:lineRule="auto"/>
                  <w:ind w:left="94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A83B4A" w:rsidRPr="009A2ED2" w14:paraId="36683569" w14:textId="77777777" w:rsidTr="003A4DF2">
        <w:tc>
          <w:tcPr>
            <w:tcW w:w="9214" w:type="dxa"/>
            <w:shd w:val="clear" w:color="auto" w:fill="auto"/>
          </w:tcPr>
          <w:p w14:paraId="5C04B810" w14:textId="69AB5B86" w:rsidR="00A83B4A" w:rsidRPr="009A2ED2" w:rsidRDefault="00A83B4A" w:rsidP="009E36EF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cstheme="majorHAnsi"/>
                <w:sz w:val="20"/>
                <w:szCs w:val="20"/>
              </w:rPr>
            </w:pPr>
            <w:r w:rsidRPr="009A2ED2">
              <w:rPr>
                <w:rFonts w:cstheme="majorHAnsi"/>
                <w:sz w:val="20"/>
                <w:szCs w:val="20"/>
              </w:rPr>
              <w:t xml:space="preserve">Confirmation that </w:t>
            </w:r>
            <w:r w:rsidR="004817ED" w:rsidRPr="009A2ED2">
              <w:rPr>
                <w:rFonts w:cstheme="majorHAnsi"/>
                <w:sz w:val="20"/>
                <w:szCs w:val="20"/>
              </w:rPr>
              <w:t xml:space="preserve">the </w:t>
            </w:r>
            <w:r w:rsidR="000F4761">
              <w:rPr>
                <w:rFonts w:cstheme="majorHAnsi"/>
                <w:sz w:val="20"/>
                <w:szCs w:val="20"/>
              </w:rPr>
              <w:t>P</w:t>
            </w:r>
            <w:r w:rsidR="00E670F3" w:rsidRPr="009A2ED2">
              <w:rPr>
                <w:rFonts w:cstheme="majorHAnsi"/>
                <w:sz w:val="20"/>
                <w:szCs w:val="20"/>
              </w:rPr>
              <w:t xml:space="preserve">re-service </w:t>
            </w:r>
            <w:r w:rsidR="000F4761">
              <w:rPr>
                <w:rFonts w:cstheme="majorHAnsi"/>
                <w:sz w:val="20"/>
                <w:szCs w:val="20"/>
              </w:rPr>
              <w:t>T</w:t>
            </w:r>
            <w:r w:rsidR="00E670F3" w:rsidRPr="009A2ED2">
              <w:rPr>
                <w:rFonts w:cstheme="majorHAnsi"/>
                <w:sz w:val="20"/>
                <w:szCs w:val="20"/>
              </w:rPr>
              <w:t>eacher</w:t>
            </w:r>
            <w:r w:rsidRPr="009A2ED2">
              <w:rPr>
                <w:rFonts w:cstheme="majorHAnsi"/>
                <w:sz w:val="20"/>
                <w:szCs w:val="20"/>
              </w:rPr>
              <w:t xml:space="preserve"> will not be paid during placement</w:t>
            </w:r>
            <w:r w:rsidR="0036405E" w:rsidRPr="009A2ED2">
              <w:rPr>
                <w:rFonts w:cstheme="majorHAnsi"/>
                <w:sz w:val="20"/>
                <w:szCs w:val="20"/>
              </w:rPr>
              <w:t>.</w:t>
            </w:r>
          </w:p>
        </w:tc>
        <w:sdt>
          <w:sdtPr>
            <w:rPr>
              <w:rFonts w:cstheme="majorHAnsi"/>
              <w:sz w:val="24"/>
            </w:rPr>
            <w:id w:val="685255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  <w:shd w:val="clear" w:color="auto" w:fill="auto"/>
              </w:tcPr>
              <w:p w14:paraId="3C161674" w14:textId="43418718" w:rsidR="00A83B4A" w:rsidRPr="00D51C2A" w:rsidRDefault="00A83B4A" w:rsidP="00015FFB">
                <w:pPr>
                  <w:spacing w:after="160" w:line="360" w:lineRule="auto"/>
                  <w:ind w:left="94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A83B4A" w:rsidRPr="009A2ED2" w14:paraId="0DFC1678" w14:textId="77777777" w:rsidTr="003A4DF2">
        <w:trPr>
          <w:trHeight w:val="550"/>
        </w:trPr>
        <w:tc>
          <w:tcPr>
            <w:tcW w:w="9214" w:type="dxa"/>
            <w:shd w:val="clear" w:color="auto" w:fill="auto"/>
          </w:tcPr>
          <w:p w14:paraId="254F583F" w14:textId="5B2F33E1" w:rsidR="009E36EF" w:rsidRPr="009A2ED2" w:rsidRDefault="00A83B4A" w:rsidP="009E36EF">
            <w:pPr>
              <w:pStyle w:val="ListParagraph"/>
              <w:numPr>
                <w:ilvl w:val="0"/>
                <w:numId w:val="21"/>
              </w:numPr>
              <w:rPr>
                <w:rFonts w:cstheme="majorHAnsi"/>
                <w:sz w:val="20"/>
                <w:szCs w:val="20"/>
              </w:rPr>
            </w:pPr>
            <w:r w:rsidRPr="009A2ED2">
              <w:rPr>
                <w:rFonts w:cstheme="majorHAnsi"/>
                <w:sz w:val="20"/>
                <w:szCs w:val="20"/>
              </w:rPr>
              <w:t xml:space="preserve">Confirmation that </w:t>
            </w:r>
            <w:r w:rsidR="00042C87" w:rsidRPr="009A2ED2">
              <w:rPr>
                <w:rFonts w:cstheme="majorHAnsi"/>
                <w:sz w:val="20"/>
                <w:szCs w:val="20"/>
              </w:rPr>
              <w:t xml:space="preserve">a </w:t>
            </w:r>
            <w:r w:rsidR="000F4761">
              <w:rPr>
                <w:rFonts w:cstheme="majorHAnsi"/>
                <w:sz w:val="20"/>
                <w:szCs w:val="20"/>
              </w:rPr>
              <w:t>P</w:t>
            </w:r>
            <w:r w:rsidR="005E6289" w:rsidRPr="009A2ED2">
              <w:rPr>
                <w:rFonts w:cstheme="majorHAnsi"/>
                <w:sz w:val="20"/>
                <w:szCs w:val="20"/>
              </w:rPr>
              <w:t xml:space="preserve">re-service </w:t>
            </w:r>
            <w:r w:rsidR="000F4761">
              <w:rPr>
                <w:rFonts w:cstheme="majorHAnsi"/>
                <w:sz w:val="20"/>
                <w:szCs w:val="20"/>
              </w:rPr>
              <w:t>T</w:t>
            </w:r>
            <w:r w:rsidR="005E6289" w:rsidRPr="009A2ED2">
              <w:rPr>
                <w:rFonts w:cstheme="majorHAnsi"/>
                <w:sz w:val="20"/>
                <w:szCs w:val="20"/>
              </w:rPr>
              <w:t>eacher</w:t>
            </w:r>
            <w:r w:rsidRPr="009A2ED2">
              <w:rPr>
                <w:rFonts w:cstheme="majorHAnsi"/>
                <w:sz w:val="20"/>
                <w:szCs w:val="20"/>
              </w:rPr>
              <w:t xml:space="preserve"> on placement in an early childhood setting, </w:t>
            </w:r>
          </w:p>
          <w:p w14:paraId="09A3F77E" w14:textId="33CB3301" w:rsidR="00A83B4A" w:rsidRPr="009A2ED2" w:rsidRDefault="7056D37F" w:rsidP="009E36EF">
            <w:pPr>
              <w:pStyle w:val="ListParagraph"/>
              <w:rPr>
                <w:rFonts w:cstheme="majorHAnsi"/>
                <w:sz w:val="20"/>
                <w:szCs w:val="20"/>
              </w:rPr>
            </w:pPr>
            <w:r w:rsidRPr="009A2ED2">
              <w:rPr>
                <w:rFonts w:cstheme="majorHAnsi"/>
                <w:sz w:val="20"/>
                <w:szCs w:val="20"/>
              </w:rPr>
              <w:t>wil</w:t>
            </w:r>
            <w:r w:rsidR="004816D6">
              <w:rPr>
                <w:rFonts w:cstheme="majorHAnsi"/>
                <w:sz w:val="20"/>
                <w:szCs w:val="20"/>
              </w:rPr>
              <w:t>l</w:t>
            </w:r>
            <w:r w:rsidR="00E930E2" w:rsidRPr="009A2ED2">
              <w:rPr>
                <w:rFonts w:cstheme="majorHAnsi"/>
                <w:sz w:val="20"/>
                <w:szCs w:val="20"/>
              </w:rPr>
              <w:t>/</w:t>
            </w:r>
            <w:r w:rsidR="00A83B4A" w:rsidRPr="009A2ED2" w:rsidDel="004A2591">
              <w:rPr>
                <w:rFonts w:cstheme="majorHAnsi"/>
                <w:sz w:val="20"/>
                <w:szCs w:val="20"/>
              </w:rPr>
              <w:t>will</w:t>
            </w:r>
            <w:r w:rsidR="00A83B4A" w:rsidRPr="009A2ED2" w:rsidDel="00A83B4A">
              <w:rPr>
                <w:rFonts w:cstheme="majorHAnsi"/>
                <w:sz w:val="20"/>
                <w:szCs w:val="20"/>
              </w:rPr>
              <w:t xml:space="preserve"> not</w:t>
            </w:r>
            <w:r w:rsidR="00A83B4A" w:rsidRPr="009A2ED2">
              <w:rPr>
                <w:rFonts w:cstheme="majorHAnsi"/>
                <w:sz w:val="20"/>
                <w:szCs w:val="20"/>
              </w:rPr>
              <w:t xml:space="preserve"> </w:t>
            </w:r>
            <w:r w:rsidR="005E6289" w:rsidRPr="009A2ED2">
              <w:rPr>
                <w:rFonts w:cstheme="majorHAnsi"/>
                <w:sz w:val="20"/>
                <w:szCs w:val="20"/>
              </w:rPr>
              <w:t xml:space="preserve">be </w:t>
            </w:r>
            <w:r w:rsidR="00A83B4A" w:rsidRPr="009A2ED2">
              <w:rPr>
                <w:rFonts w:cstheme="majorHAnsi"/>
                <w:sz w:val="20"/>
                <w:szCs w:val="20"/>
              </w:rPr>
              <w:t>included in adult-child ratios</w:t>
            </w:r>
            <w:r w:rsidR="00042C87" w:rsidRPr="009A2ED2">
              <w:rPr>
                <w:rFonts w:cstheme="majorHAnsi"/>
                <w:sz w:val="20"/>
                <w:szCs w:val="20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sdt>
            <w:sdtPr>
              <w:rPr>
                <w:rFonts w:cstheme="majorHAnsi"/>
                <w:sz w:val="24"/>
              </w:rPr>
              <w:id w:val="-20163752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5A51AC" w14:textId="1E9169FF" w:rsidR="004F2666" w:rsidRPr="00D51C2A" w:rsidRDefault="00A83B4A" w:rsidP="00015FFB">
                <w:pPr>
                  <w:spacing w:after="160" w:line="360" w:lineRule="auto"/>
                  <w:ind w:left="94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sdtContent>
          </w:sdt>
        </w:tc>
      </w:tr>
      <w:tr w:rsidR="00A83B4A" w:rsidRPr="009A2ED2" w14:paraId="2BB775F5" w14:textId="77777777" w:rsidTr="003A4DF2">
        <w:tc>
          <w:tcPr>
            <w:tcW w:w="9214" w:type="dxa"/>
            <w:shd w:val="clear" w:color="auto" w:fill="auto"/>
          </w:tcPr>
          <w:p w14:paraId="576C9CCD" w14:textId="69F8D547" w:rsidR="00A83B4A" w:rsidRPr="009A2ED2" w:rsidRDefault="005E6289" w:rsidP="009E36EF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cstheme="majorHAnsi"/>
                <w:sz w:val="20"/>
                <w:szCs w:val="20"/>
              </w:rPr>
            </w:pPr>
            <w:r w:rsidRPr="009A2ED2">
              <w:rPr>
                <w:rFonts w:cstheme="majorHAnsi"/>
                <w:sz w:val="20"/>
                <w:szCs w:val="20"/>
              </w:rPr>
              <w:t>Statement regarding</w:t>
            </w:r>
            <w:r w:rsidR="00A83B4A" w:rsidRPr="009A2ED2">
              <w:rPr>
                <w:rFonts w:cstheme="majorHAnsi"/>
                <w:sz w:val="20"/>
                <w:szCs w:val="20"/>
              </w:rPr>
              <w:t xml:space="preserve"> how issues related to performance will be </w:t>
            </w:r>
            <w:r w:rsidR="0036405E" w:rsidRPr="009A2ED2">
              <w:rPr>
                <w:rFonts w:cstheme="majorHAnsi"/>
                <w:sz w:val="20"/>
                <w:szCs w:val="20"/>
              </w:rPr>
              <w:t>managed</w:t>
            </w:r>
            <w:r w:rsidR="00683E6C" w:rsidRPr="009A2ED2">
              <w:rPr>
                <w:rFonts w:cstheme="majorHAnsi"/>
                <w:sz w:val="20"/>
                <w:szCs w:val="20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sdt>
            <w:sdtPr>
              <w:rPr>
                <w:rFonts w:cstheme="majorHAnsi"/>
                <w:sz w:val="24"/>
              </w:rPr>
              <w:id w:val="668683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CC85024" w14:textId="0DDB7BF7" w:rsidR="007B055F" w:rsidRPr="00D51C2A" w:rsidRDefault="00A83B4A" w:rsidP="00015FFB">
                <w:pPr>
                  <w:spacing w:after="160" w:line="360" w:lineRule="auto"/>
                  <w:ind w:left="94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sdtContent>
          </w:sdt>
        </w:tc>
      </w:tr>
      <w:tr w:rsidR="007B055F" w:rsidRPr="009A2ED2" w14:paraId="75BF8C5C" w14:textId="77777777" w:rsidTr="003A4DF2">
        <w:tc>
          <w:tcPr>
            <w:tcW w:w="9214" w:type="dxa"/>
            <w:shd w:val="clear" w:color="auto" w:fill="auto"/>
          </w:tcPr>
          <w:p w14:paraId="7C4BD505" w14:textId="1FA205F1" w:rsidR="00227E30" w:rsidRPr="009A2ED2" w:rsidRDefault="007B055F" w:rsidP="009E36EF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cstheme="majorHAnsi"/>
                <w:sz w:val="20"/>
                <w:szCs w:val="20"/>
              </w:rPr>
            </w:pPr>
            <w:r w:rsidRPr="009A2ED2">
              <w:rPr>
                <w:rFonts w:cstheme="majorHAnsi"/>
                <w:sz w:val="20"/>
                <w:szCs w:val="20"/>
              </w:rPr>
              <w:t>Actions to be taken to minimi</w:t>
            </w:r>
            <w:r w:rsidR="00B25DC4" w:rsidRPr="009A2ED2">
              <w:rPr>
                <w:rFonts w:cstheme="majorHAnsi"/>
                <w:sz w:val="20"/>
                <w:szCs w:val="20"/>
              </w:rPr>
              <w:t>s</w:t>
            </w:r>
            <w:r w:rsidRPr="009A2ED2">
              <w:rPr>
                <w:rFonts w:cstheme="majorHAnsi"/>
                <w:sz w:val="20"/>
                <w:szCs w:val="20"/>
              </w:rPr>
              <w:t>e or manage the identified conflict of interest</w:t>
            </w:r>
            <w:r w:rsidR="00683E6C" w:rsidRPr="009A2ED2">
              <w:rPr>
                <w:rFonts w:cstheme="majorHAnsi"/>
                <w:sz w:val="20"/>
                <w:szCs w:val="20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sdt>
            <w:sdtPr>
              <w:rPr>
                <w:rFonts w:cstheme="majorHAnsi"/>
                <w:sz w:val="24"/>
              </w:rPr>
              <w:id w:val="19971356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4380FB7" w14:textId="07F0FF62" w:rsidR="00227E30" w:rsidRPr="00D51C2A" w:rsidRDefault="007B055F" w:rsidP="00015FFB">
                <w:pPr>
                  <w:spacing w:after="160" w:line="360" w:lineRule="auto"/>
                  <w:ind w:left="94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sdtContent>
          </w:sdt>
        </w:tc>
      </w:tr>
      <w:tr w:rsidR="002E4E1A" w:rsidRPr="009A2ED2" w14:paraId="7E4EEEA2" w14:textId="77777777" w:rsidTr="003A4DF2">
        <w:tc>
          <w:tcPr>
            <w:tcW w:w="9214" w:type="dxa"/>
            <w:shd w:val="clear" w:color="auto" w:fill="auto"/>
          </w:tcPr>
          <w:p w14:paraId="72B83D2E" w14:textId="598B9867" w:rsidR="002E4E1A" w:rsidRPr="009A2ED2" w:rsidRDefault="002E4E1A" w:rsidP="009E36EF">
            <w:pPr>
              <w:pStyle w:val="ListParagraph"/>
              <w:numPr>
                <w:ilvl w:val="0"/>
                <w:numId w:val="21"/>
              </w:numPr>
              <w:rPr>
                <w:rFonts w:cstheme="majorHAnsi"/>
                <w:sz w:val="20"/>
                <w:szCs w:val="20"/>
              </w:rPr>
            </w:pPr>
            <w:r w:rsidRPr="009A2ED2">
              <w:rPr>
                <w:rFonts w:cstheme="majorHAnsi"/>
                <w:sz w:val="20"/>
                <w:szCs w:val="20"/>
              </w:rPr>
              <w:t xml:space="preserve">Confirmation that the Authorised Person </w:t>
            </w:r>
            <w:r w:rsidR="00064516" w:rsidRPr="009A2ED2">
              <w:rPr>
                <w:rFonts w:cstheme="majorHAnsi"/>
                <w:sz w:val="20"/>
                <w:szCs w:val="20"/>
              </w:rPr>
              <w:t xml:space="preserve">or Pre-Service Teacher </w:t>
            </w:r>
            <w:r w:rsidRPr="009A2ED2">
              <w:rPr>
                <w:rFonts w:cstheme="majorHAnsi"/>
                <w:sz w:val="20"/>
                <w:szCs w:val="20"/>
              </w:rPr>
              <w:t xml:space="preserve">will contact </w:t>
            </w:r>
            <w:hyperlink r:id="rId13" w:history="1">
              <w:r w:rsidRPr="009A2ED2">
                <w:rPr>
                  <w:rFonts w:cstheme="majorHAnsi"/>
                  <w:sz w:val="20"/>
                  <w:szCs w:val="20"/>
                </w:rPr>
                <w:t>inschool@cdu.edu.au</w:t>
              </w:r>
            </w:hyperlink>
            <w:r w:rsidRPr="009A2ED2">
              <w:rPr>
                <w:rFonts w:cstheme="majorHAnsi"/>
                <w:sz w:val="20"/>
                <w:szCs w:val="20"/>
              </w:rPr>
              <w:t xml:space="preserve"> immediately if concerns arise</w:t>
            </w:r>
            <w:r w:rsidR="00AF4FAD">
              <w:rPr>
                <w:rFonts w:cstheme="majorHAnsi"/>
                <w:sz w:val="20"/>
                <w:szCs w:val="20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sdt>
            <w:sdtPr>
              <w:rPr>
                <w:rFonts w:cstheme="majorHAnsi"/>
                <w:sz w:val="24"/>
              </w:rPr>
              <w:id w:val="18547671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11002FA" w14:textId="11FCAD80" w:rsidR="002E4E1A" w:rsidRPr="00D51C2A" w:rsidRDefault="002E4E1A" w:rsidP="00015FFB">
                <w:pPr>
                  <w:spacing w:line="360" w:lineRule="auto"/>
                  <w:ind w:left="94"/>
                  <w:contextualSpacing/>
                  <w:rPr>
                    <w:rFonts w:cstheme="majorHAnsi"/>
                    <w:sz w:val="24"/>
                  </w:rPr>
                </w:pPr>
                <w:r w:rsidRPr="00D51C2A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sdtContent>
          </w:sdt>
        </w:tc>
      </w:tr>
    </w:tbl>
    <w:p w14:paraId="475A5DEA" w14:textId="1E1115F1" w:rsidR="00771FFF" w:rsidRDefault="00771FFF" w:rsidP="00710665"/>
    <w:tbl>
      <w:tblPr>
        <w:tblStyle w:val="TableGrid"/>
        <w:tblW w:w="1034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245"/>
      </w:tblGrid>
      <w:tr w:rsidR="00771FFF" w:rsidRPr="002628A1" w14:paraId="1F39BD12" w14:textId="77777777" w:rsidTr="00D56232">
        <w:trPr>
          <w:trHeight w:val="499"/>
          <w:jc w:val="center"/>
        </w:trPr>
        <w:tc>
          <w:tcPr>
            <w:tcW w:w="10348" w:type="dxa"/>
            <w:gridSpan w:val="2"/>
            <w:tcBorders>
              <w:top w:val="nil"/>
            </w:tcBorders>
            <w:shd w:val="clear" w:color="auto" w:fill="002060"/>
          </w:tcPr>
          <w:p w14:paraId="6B7FC1C6" w14:textId="77777777" w:rsidR="00771FFF" w:rsidRPr="002628A1" w:rsidRDefault="00771FFF">
            <w:pPr>
              <w:spacing w:before="120" w:after="120"/>
              <w:textAlignment w:val="baseline"/>
              <w:rPr>
                <w:rFonts w:ascii="Calibri Light" w:hAnsi="Calibri Light" w:cs="Calibri Light"/>
                <w:sz w:val="24"/>
              </w:rPr>
            </w:pPr>
            <w:r w:rsidRPr="00925B95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>Signature Confirmation</w:t>
            </w:r>
            <w:r w:rsidRPr="002628A1">
              <w:rPr>
                <w:rFonts w:ascii="Calibri Light" w:hAnsi="Calibri Light" w:cs="Calibri Light"/>
                <w:b/>
                <w:color w:val="auto"/>
                <w:sz w:val="24"/>
              </w:rPr>
              <w:t xml:space="preserve">   </w:t>
            </w:r>
            <w:r w:rsidRPr="00B453B7">
              <w:rPr>
                <w:rFonts w:ascii="Calibri Light" w:hAnsi="Calibri Light" w:cs="Calibri Light"/>
                <w:bCs/>
                <w:i/>
                <w:iCs/>
                <w:color w:val="auto"/>
                <w:sz w:val="20"/>
                <w:szCs w:val="20"/>
              </w:rPr>
              <w:t>P</w:t>
            </w:r>
            <w:r w:rsidRPr="00B453B7">
              <w:rPr>
                <w:rFonts w:ascii="Calibri Light" w:hAnsi="Calibri Light" w:cs="Calibri Light"/>
                <w:i/>
                <w:color w:val="auto"/>
                <w:sz w:val="20"/>
                <w:szCs w:val="20"/>
              </w:rPr>
              <w:t>lease ensure signatures are ‘hand signed’, or an electronic image of the signature is used.</w:t>
            </w:r>
          </w:p>
        </w:tc>
      </w:tr>
      <w:tr w:rsidR="00771FFF" w:rsidRPr="00051494" w14:paraId="119DBC49" w14:textId="77777777" w:rsidTr="00D56232">
        <w:trPr>
          <w:trHeight w:val="1699"/>
          <w:jc w:val="center"/>
        </w:trPr>
        <w:tc>
          <w:tcPr>
            <w:tcW w:w="510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5172400" w14:textId="77777777" w:rsidR="00771FFF" w:rsidRPr="00051494" w:rsidRDefault="00771FFF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1814637368"/>
              <w:showingPlcHdr/>
              <w:picture/>
            </w:sdtPr>
            <w:sdtContent>
              <w:p w14:paraId="63CCB9E9" w14:textId="77777777" w:rsidR="00771FFF" w:rsidRPr="00051494" w:rsidRDefault="00771FFF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219BC748" wp14:editId="7038CD34">
                      <wp:extent cx="1684020" cy="571500"/>
                      <wp:effectExtent l="0" t="0" r="0" b="0"/>
                      <wp:docPr id="1769412071" name="Picture 176941207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0051C67" w14:textId="3788169B" w:rsidR="00771FFF" w:rsidRPr="00051494" w:rsidRDefault="00771FFF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Authorised by</w:t>
            </w:r>
            <w:r w:rsidR="00AF25EC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 xml:space="preserve"> Principal/Directo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7687850"/>
              <w:showingPlcHdr/>
              <w:picture/>
            </w:sdtPr>
            <w:sdtContent>
              <w:p w14:paraId="1F1F5F75" w14:textId="77777777" w:rsidR="00771FFF" w:rsidRPr="00051494" w:rsidRDefault="00771FFF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E252FA3" wp14:editId="03A161DA">
                      <wp:extent cx="1684020" cy="571500"/>
                      <wp:effectExtent l="0" t="0" r="0" b="0"/>
                      <wp:docPr id="987400907" name="Picture 9874009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771FFF" w:rsidRPr="00421C98" w14:paraId="030CEAE3" w14:textId="77777777" w:rsidTr="00D56232">
        <w:trPr>
          <w:trHeight w:val="499"/>
          <w:jc w:val="center"/>
        </w:trPr>
        <w:tc>
          <w:tcPr>
            <w:tcW w:w="10348" w:type="dxa"/>
            <w:gridSpan w:val="2"/>
          </w:tcPr>
          <w:p w14:paraId="6B4CF982" w14:textId="6E31145E" w:rsidR="00771FFF" w:rsidRPr="00015FFB" w:rsidRDefault="00957C3B" w:rsidP="00D56232">
            <w:pPr>
              <w:spacing w:before="120" w:after="120"/>
              <w:jc w:val="center"/>
              <w:textAlignment w:val="baseline"/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</w:pPr>
            <w:r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Once completed, please </w:t>
            </w:r>
            <w:r w:rsidR="4EFAC47C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email </w:t>
            </w:r>
            <w:r w:rsidR="01F33F02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>this completed</w:t>
            </w:r>
            <w:r w:rsidR="00982D10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 form and </w:t>
            </w:r>
            <w:r w:rsidR="6F159376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school </w:t>
            </w:r>
            <w:r w:rsidR="00982D10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letter to </w:t>
            </w:r>
            <w:hyperlink r:id="rId15">
              <w:r w:rsidR="008E120A" w:rsidRPr="00015FFB">
                <w:rPr>
                  <w:i/>
                  <w:iCs/>
                  <w:color w:val="auto"/>
                  <w:sz w:val="20"/>
                  <w:szCs w:val="20"/>
                </w:rPr>
                <w:t>Inschool@cdu.edu.au</w:t>
              </w:r>
            </w:hyperlink>
            <w:r w:rsidR="008E120A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771FFF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for </w:t>
            </w:r>
            <w:r w:rsidR="008E120A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>approval by the Associate Dean</w:t>
            </w:r>
            <w:r w:rsidR="00E12524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 -</w:t>
            </w:r>
            <w:r w:rsidR="008E120A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 xml:space="preserve"> Work Integrated Learning</w:t>
            </w:r>
            <w:r w:rsidR="00771FFF" w:rsidRPr="00015FFB">
              <w:rPr>
                <w:rFonts w:ascii="Calibri Light" w:hAnsi="Calibri Light" w:cs="Calibri Light"/>
                <w:i/>
                <w:iCs/>
                <w:color w:val="auto"/>
                <w:sz w:val="20"/>
                <w:szCs w:val="20"/>
              </w:rPr>
              <w:t>.</w:t>
            </w:r>
          </w:p>
        </w:tc>
      </w:tr>
    </w:tbl>
    <w:p w14:paraId="359D3825" w14:textId="77777777" w:rsidR="00771FFF" w:rsidRPr="00710665" w:rsidRDefault="00771FFF" w:rsidP="00710665"/>
    <w:sectPr w:rsidR="00771FFF" w:rsidRPr="00710665" w:rsidSect="00771FFF">
      <w:headerReference w:type="even" r:id="rId16"/>
      <w:headerReference w:type="default" r:id="rId17"/>
      <w:footerReference w:type="default" r:id="rId18"/>
      <w:headerReference w:type="first" r:id="rId19"/>
      <w:footerReference w:type="first" r:id="rId20"/>
      <w:pgSz w:w="11900" w:h="16840"/>
      <w:pgMar w:top="1418" w:right="985" w:bottom="284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7B909" w14:textId="77777777" w:rsidR="00271418" w:rsidRDefault="00271418" w:rsidP="00452E05">
      <w:r>
        <w:separator/>
      </w:r>
    </w:p>
  </w:endnote>
  <w:endnote w:type="continuationSeparator" w:id="0">
    <w:p w14:paraId="44B14E60" w14:textId="77777777" w:rsidR="00271418" w:rsidRDefault="00271418" w:rsidP="00452E05">
      <w:r>
        <w:continuationSeparator/>
      </w:r>
    </w:p>
  </w:endnote>
  <w:endnote w:type="continuationNotice" w:id="1">
    <w:p w14:paraId="04DE5DE2" w14:textId="77777777" w:rsidR="00271418" w:rsidRDefault="002714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panose1 w:val="020B0903030101060003"/>
    <w:charset w:val="00"/>
    <w:family w:val="auto"/>
    <w:pitch w:val="variable"/>
    <w:sig w:usb0="A00002FF" w:usb1="5000205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13922" w14:textId="77777777" w:rsidR="00271418" w:rsidRDefault="00271418" w:rsidP="00452E05">
      <w:r>
        <w:separator/>
      </w:r>
    </w:p>
  </w:footnote>
  <w:footnote w:type="continuationSeparator" w:id="0">
    <w:p w14:paraId="1C46CF31" w14:textId="77777777" w:rsidR="00271418" w:rsidRDefault="00271418" w:rsidP="00452E05">
      <w:r>
        <w:continuationSeparator/>
      </w:r>
    </w:p>
  </w:footnote>
  <w:footnote w:type="continuationNotice" w:id="1">
    <w:p w14:paraId="56C1C7A6" w14:textId="77777777" w:rsidR="00271418" w:rsidRDefault="002714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000000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style="position:absolute;margin-left:0;margin-top:0;width:595.5pt;height:842pt;z-index:-251658239;mso-wrap-edited:f;mso-position-horizontal:center;mso-position-horizontal-relative:margin;mso-position-vertical:center;mso-position-vertical-relative:margin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</w:rPr>
      <w:id w:val="-932199739"/>
      <w:docPartObj>
        <w:docPartGallery w:val="Watermarks"/>
      </w:docPartObj>
    </w:sdtPr>
    <w:sdtContent>
      <w:p w14:paraId="098BF19D" w14:textId="06D2E8C4" w:rsidR="00397830" w:rsidRPr="00397830" w:rsidRDefault="0000000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style="position:absolute;margin-left:0;margin-top:0;width:595.5pt;height:842.25pt;z-index:-251658238;mso-wrap-edited:f;mso-position-horizontal:center;mso-position-horizontal-relative:margin;mso-position-vertical:center;mso-position-vertical-relative:margin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00000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style="position:absolute;margin-left:-50.4pt;margin-top:-70.8pt;width:595.5pt;height:842pt;z-index:-251658240;mso-wrap-edited:f;mso-position-horizontal-relative:margin;mso-position-vertical-relative:margin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B3D5485"/>
    <w:multiLevelType w:val="hybridMultilevel"/>
    <w:tmpl w:val="B93003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11565E"/>
    <w:multiLevelType w:val="hybridMultilevel"/>
    <w:tmpl w:val="C4D46CD4"/>
    <w:lvl w:ilvl="0" w:tplc="0C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4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234149"/>
    <w:multiLevelType w:val="hybridMultilevel"/>
    <w:tmpl w:val="C26644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6" w15:restartNumberingAfterBreak="0">
    <w:nsid w:val="14A7099A"/>
    <w:multiLevelType w:val="hybridMultilevel"/>
    <w:tmpl w:val="11B0EDC2"/>
    <w:lvl w:ilvl="0" w:tplc="0C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7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6D0413"/>
    <w:multiLevelType w:val="hybridMultilevel"/>
    <w:tmpl w:val="021647F6"/>
    <w:lvl w:ilvl="0" w:tplc="31E475AC">
      <w:numFmt w:val="bullet"/>
      <w:lvlText w:val="-"/>
      <w:lvlJc w:val="left"/>
      <w:pPr>
        <w:ind w:left="76" w:hanging="360"/>
      </w:pPr>
      <w:rPr>
        <w:rFonts w:ascii="Calibri Light" w:eastAsiaTheme="maj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4933CC"/>
    <w:multiLevelType w:val="hybridMultilevel"/>
    <w:tmpl w:val="D4D0D5B6"/>
    <w:lvl w:ilvl="0" w:tplc="31E475AC">
      <w:numFmt w:val="bullet"/>
      <w:lvlText w:val="-"/>
      <w:lvlJc w:val="left"/>
      <w:pPr>
        <w:ind w:left="76" w:hanging="360"/>
      </w:pPr>
      <w:rPr>
        <w:rFonts w:ascii="Calibri Light" w:eastAsiaTheme="maj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2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5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643125387">
    <w:abstractNumId w:val="0"/>
  </w:num>
  <w:num w:numId="2" w16cid:durableId="1734573015">
    <w:abstractNumId w:val="1"/>
  </w:num>
  <w:num w:numId="3" w16cid:durableId="1292248909">
    <w:abstractNumId w:val="2"/>
  </w:num>
  <w:num w:numId="4" w16cid:durableId="421731286">
    <w:abstractNumId w:val="3"/>
  </w:num>
  <w:num w:numId="5" w16cid:durableId="2090926599">
    <w:abstractNumId w:val="8"/>
  </w:num>
  <w:num w:numId="6" w16cid:durableId="619798886">
    <w:abstractNumId w:val="4"/>
  </w:num>
  <w:num w:numId="7" w16cid:durableId="318508834">
    <w:abstractNumId w:val="5"/>
  </w:num>
  <w:num w:numId="8" w16cid:durableId="93987714">
    <w:abstractNumId w:val="6"/>
  </w:num>
  <w:num w:numId="9" w16cid:durableId="68312072">
    <w:abstractNumId w:val="7"/>
  </w:num>
  <w:num w:numId="10" w16cid:durableId="1198346724">
    <w:abstractNumId w:val="9"/>
  </w:num>
  <w:num w:numId="11" w16cid:durableId="1338733795">
    <w:abstractNumId w:val="11"/>
  </w:num>
  <w:num w:numId="12" w16cid:durableId="276791007">
    <w:abstractNumId w:val="23"/>
  </w:num>
  <w:num w:numId="13" w16cid:durableId="961693491">
    <w:abstractNumId w:val="25"/>
  </w:num>
  <w:num w:numId="14" w16cid:durableId="505638014">
    <w:abstractNumId w:val="24"/>
  </w:num>
  <w:num w:numId="15" w16cid:durableId="1872839425">
    <w:abstractNumId w:val="17"/>
  </w:num>
  <w:num w:numId="16" w16cid:durableId="1621885964">
    <w:abstractNumId w:val="19"/>
  </w:num>
  <w:num w:numId="17" w16cid:durableId="1442727858">
    <w:abstractNumId w:val="14"/>
  </w:num>
  <w:num w:numId="18" w16cid:durableId="1209217839">
    <w:abstractNumId w:val="10"/>
  </w:num>
  <w:num w:numId="19" w16cid:durableId="269554969">
    <w:abstractNumId w:val="21"/>
  </w:num>
  <w:num w:numId="20" w16cid:durableId="1485005296">
    <w:abstractNumId w:val="20"/>
  </w:num>
  <w:num w:numId="21" w16cid:durableId="405300619">
    <w:abstractNumId w:val="12"/>
  </w:num>
  <w:num w:numId="22" w16cid:durableId="1376739575">
    <w:abstractNumId w:val="22"/>
  </w:num>
  <w:num w:numId="23" w16cid:durableId="1094397480">
    <w:abstractNumId w:val="18"/>
  </w:num>
  <w:num w:numId="24" w16cid:durableId="20978917">
    <w:abstractNumId w:val="15"/>
  </w:num>
  <w:num w:numId="25" w16cid:durableId="1623223552">
    <w:abstractNumId w:val="13"/>
  </w:num>
  <w:num w:numId="26" w16cid:durableId="10814905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Og2+mKuFEM9LZwr+kVyJED/1xJyzSWAZ1HVb55wku6ICib1zWRBP4qOg9Zdl9gD1Jf75GPgJljEdk+rYfW1zw==" w:salt="oK3FQfmyPm+ePfJu3Hsg8w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949"/>
    <w:rsid w:val="00000A01"/>
    <w:rsid w:val="00007598"/>
    <w:rsid w:val="0001312D"/>
    <w:rsid w:val="00015FFB"/>
    <w:rsid w:val="000205DF"/>
    <w:rsid w:val="00020954"/>
    <w:rsid w:val="000223C5"/>
    <w:rsid w:val="00023AA3"/>
    <w:rsid w:val="00027256"/>
    <w:rsid w:val="00032013"/>
    <w:rsid w:val="000332D9"/>
    <w:rsid w:val="00040E81"/>
    <w:rsid w:val="00042C87"/>
    <w:rsid w:val="000440BC"/>
    <w:rsid w:val="00047135"/>
    <w:rsid w:val="0005077C"/>
    <w:rsid w:val="00051494"/>
    <w:rsid w:val="000545F0"/>
    <w:rsid w:val="0005796B"/>
    <w:rsid w:val="00061957"/>
    <w:rsid w:val="00062E5F"/>
    <w:rsid w:val="00064516"/>
    <w:rsid w:val="00064536"/>
    <w:rsid w:val="00065333"/>
    <w:rsid w:val="000706CC"/>
    <w:rsid w:val="00071DCB"/>
    <w:rsid w:val="0007692C"/>
    <w:rsid w:val="00095DEF"/>
    <w:rsid w:val="000965CC"/>
    <w:rsid w:val="0009726C"/>
    <w:rsid w:val="000A3159"/>
    <w:rsid w:val="000A5A01"/>
    <w:rsid w:val="000A7A50"/>
    <w:rsid w:val="000B2235"/>
    <w:rsid w:val="000B46C6"/>
    <w:rsid w:val="000B62D9"/>
    <w:rsid w:val="000C3A26"/>
    <w:rsid w:val="000D052F"/>
    <w:rsid w:val="000D6105"/>
    <w:rsid w:val="000D68D5"/>
    <w:rsid w:val="000E6B83"/>
    <w:rsid w:val="000F4761"/>
    <w:rsid w:val="000F5C70"/>
    <w:rsid w:val="000F6CFE"/>
    <w:rsid w:val="000F793D"/>
    <w:rsid w:val="00102E2F"/>
    <w:rsid w:val="00103118"/>
    <w:rsid w:val="00104D1E"/>
    <w:rsid w:val="00105925"/>
    <w:rsid w:val="00106CD2"/>
    <w:rsid w:val="00107A0C"/>
    <w:rsid w:val="0011336C"/>
    <w:rsid w:val="00116CBB"/>
    <w:rsid w:val="00121AB7"/>
    <w:rsid w:val="001244D6"/>
    <w:rsid w:val="00127477"/>
    <w:rsid w:val="001336D3"/>
    <w:rsid w:val="00133C3A"/>
    <w:rsid w:val="00134313"/>
    <w:rsid w:val="001357A3"/>
    <w:rsid w:val="00136FD7"/>
    <w:rsid w:val="00141BB2"/>
    <w:rsid w:val="00143A16"/>
    <w:rsid w:val="00145745"/>
    <w:rsid w:val="00154418"/>
    <w:rsid w:val="001625E4"/>
    <w:rsid w:val="0016470B"/>
    <w:rsid w:val="00164C10"/>
    <w:rsid w:val="0016714D"/>
    <w:rsid w:val="00171683"/>
    <w:rsid w:val="0018310B"/>
    <w:rsid w:val="00190B5A"/>
    <w:rsid w:val="001912E6"/>
    <w:rsid w:val="001A5B86"/>
    <w:rsid w:val="001A7555"/>
    <w:rsid w:val="001B417E"/>
    <w:rsid w:val="001B541E"/>
    <w:rsid w:val="001B5BCC"/>
    <w:rsid w:val="001C5F07"/>
    <w:rsid w:val="001C5F48"/>
    <w:rsid w:val="001D43FD"/>
    <w:rsid w:val="001E120D"/>
    <w:rsid w:val="001E752C"/>
    <w:rsid w:val="002041B5"/>
    <w:rsid w:val="00206A38"/>
    <w:rsid w:val="00211B20"/>
    <w:rsid w:val="00213D1E"/>
    <w:rsid w:val="00216631"/>
    <w:rsid w:val="002200F7"/>
    <w:rsid w:val="0022011B"/>
    <w:rsid w:val="00221800"/>
    <w:rsid w:val="00227E30"/>
    <w:rsid w:val="002306D7"/>
    <w:rsid w:val="00240AC8"/>
    <w:rsid w:val="00241931"/>
    <w:rsid w:val="00243153"/>
    <w:rsid w:val="0024625F"/>
    <w:rsid w:val="00247CFD"/>
    <w:rsid w:val="0025352D"/>
    <w:rsid w:val="002628A1"/>
    <w:rsid w:val="0026566F"/>
    <w:rsid w:val="00271418"/>
    <w:rsid w:val="00271459"/>
    <w:rsid w:val="00272BE0"/>
    <w:rsid w:val="00273D4B"/>
    <w:rsid w:val="002743A4"/>
    <w:rsid w:val="00280F96"/>
    <w:rsid w:val="00291941"/>
    <w:rsid w:val="002953DE"/>
    <w:rsid w:val="00295C40"/>
    <w:rsid w:val="00295D58"/>
    <w:rsid w:val="0029790B"/>
    <w:rsid w:val="002A2A86"/>
    <w:rsid w:val="002A5114"/>
    <w:rsid w:val="002A64FF"/>
    <w:rsid w:val="002B4542"/>
    <w:rsid w:val="002C1034"/>
    <w:rsid w:val="002C78FC"/>
    <w:rsid w:val="002C7B7C"/>
    <w:rsid w:val="002D155A"/>
    <w:rsid w:val="002D4DEB"/>
    <w:rsid w:val="002D730F"/>
    <w:rsid w:val="002E1E12"/>
    <w:rsid w:val="002E3EB6"/>
    <w:rsid w:val="002E4E1A"/>
    <w:rsid w:val="002F6391"/>
    <w:rsid w:val="00300AD3"/>
    <w:rsid w:val="00303878"/>
    <w:rsid w:val="00305856"/>
    <w:rsid w:val="00305D31"/>
    <w:rsid w:val="00306AFE"/>
    <w:rsid w:val="003133E1"/>
    <w:rsid w:val="00314AC6"/>
    <w:rsid w:val="00314EB3"/>
    <w:rsid w:val="0031601C"/>
    <w:rsid w:val="003163AD"/>
    <w:rsid w:val="00316BDE"/>
    <w:rsid w:val="00317E84"/>
    <w:rsid w:val="00317F3E"/>
    <w:rsid w:val="00320691"/>
    <w:rsid w:val="003238D4"/>
    <w:rsid w:val="00323B91"/>
    <w:rsid w:val="003259A5"/>
    <w:rsid w:val="0033509C"/>
    <w:rsid w:val="00337C1F"/>
    <w:rsid w:val="00341FC2"/>
    <w:rsid w:val="0034731D"/>
    <w:rsid w:val="00347E6A"/>
    <w:rsid w:val="00352968"/>
    <w:rsid w:val="0036405E"/>
    <w:rsid w:val="00364E3B"/>
    <w:rsid w:val="0036527D"/>
    <w:rsid w:val="00367BE0"/>
    <w:rsid w:val="00373E14"/>
    <w:rsid w:val="0037485F"/>
    <w:rsid w:val="0038277E"/>
    <w:rsid w:val="00384C2A"/>
    <w:rsid w:val="00386622"/>
    <w:rsid w:val="00387D9D"/>
    <w:rsid w:val="00397830"/>
    <w:rsid w:val="003A047B"/>
    <w:rsid w:val="003A10B9"/>
    <w:rsid w:val="003A4DF2"/>
    <w:rsid w:val="003A5B9A"/>
    <w:rsid w:val="003A65AD"/>
    <w:rsid w:val="003B2FD4"/>
    <w:rsid w:val="003B7DB9"/>
    <w:rsid w:val="003C6B80"/>
    <w:rsid w:val="003C74CD"/>
    <w:rsid w:val="003D0C07"/>
    <w:rsid w:val="003D4D73"/>
    <w:rsid w:val="003D5523"/>
    <w:rsid w:val="003D698B"/>
    <w:rsid w:val="003E142A"/>
    <w:rsid w:val="003E2211"/>
    <w:rsid w:val="003E30BF"/>
    <w:rsid w:val="003E747C"/>
    <w:rsid w:val="003F0ADA"/>
    <w:rsid w:val="003F1555"/>
    <w:rsid w:val="003F39D7"/>
    <w:rsid w:val="003F6CDF"/>
    <w:rsid w:val="003F7F70"/>
    <w:rsid w:val="004078D7"/>
    <w:rsid w:val="00410537"/>
    <w:rsid w:val="00412847"/>
    <w:rsid w:val="004135F6"/>
    <w:rsid w:val="004143A5"/>
    <w:rsid w:val="004153A0"/>
    <w:rsid w:val="00416552"/>
    <w:rsid w:val="00420B31"/>
    <w:rsid w:val="00421C98"/>
    <w:rsid w:val="00423253"/>
    <w:rsid w:val="00423AAB"/>
    <w:rsid w:val="00423F1F"/>
    <w:rsid w:val="00440698"/>
    <w:rsid w:val="00444794"/>
    <w:rsid w:val="00450A8D"/>
    <w:rsid w:val="00452E05"/>
    <w:rsid w:val="00452ED6"/>
    <w:rsid w:val="00457F64"/>
    <w:rsid w:val="00461825"/>
    <w:rsid w:val="00467C34"/>
    <w:rsid w:val="004754D5"/>
    <w:rsid w:val="00476905"/>
    <w:rsid w:val="00480AD4"/>
    <w:rsid w:val="004816D6"/>
    <w:rsid w:val="004817ED"/>
    <w:rsid w:val="00491241"/>
    <w:rsid w:val="00491763"/>
    <w:rsid w:val="00494903"/>
    <w:rsid w:val="0049786A"/>
    <w:rsid w:val="004A2591"/>
    <w:rsid w:val="004A31B4"/>
    <w:rsid w:val="004B3E0B"/>
    <w:rsid w:val="004B4037"/>
    <w:rsid w:val="004C63A6"/>
    <w:rsid w:val="004D4078"/>
    <w:rsid w:val="004E05D4"/>
    <w:rsid w:val="004E10FF"/>
    <w:rsid w:val="004F04FF"/>
    <w:rsid w:val="004F2666"/>
    <w:rsid w:val="004F2D5E"/>
    <w:rsid w:val="00500F44"/>
    <w:rsid w:val="00501742"/>
    <w:rsid w:val="005021EC"/>
    <w:rsid w:val="00504B0E"/>
    <w:rsid w:val="00506027"/>
    <w:rsid w:val="005072E8"/>
    <w:rsid w:val="0051119A"/>
    <w:rsid w:val="00517EB3"/>
    <w:rsid w:val="00520CA3"/>
    <w:rsid w:val="00521BEC"/>
    <w:rsid w:val="005227D6"/>
    <w:rsid w:val="00534589"/>
    <w:rsid w:val="00536162"/>
    <w:rsid w:val="005364A9"/>
    <w:rsid w:val="005416A0"/>
    <w:rsid w:val="00541F67"/>
    <w:rsid w:val="0054625F"/>
    <w:rsid w:val="0055163D"/>
    <w:rsid w:val="00555422"/>
    <w:rsid w:val="0055595B"/>
    <w:rsid w:val="005564DE"/>
    <w:rsid w:val="005667D8"/>
    <w:rsid w:val="0056703E"/>
    <w:rsid w:val="00571B05"/>
    <w:rsid w:val="0058096A"/>
    <w:rsid w:val="005823F4"/>
    <w:rsid w:val="00590EF7"/>
    <w:rsid w:val="005966AE"/>
    <w:rsid w:val="0059692D"/>
    <w:rsid w:val="005A3592"/>
    <w:rsid w:val="005A4A1D"/>
    <w:rsid w:val="005A7900"/>
    <w:rsid w:val="005B1C72"/>
    <w:rsid w:val="005B663D"/>
    <w:rsid w:val="005B6F71"/>
    <w:rsid w:val="005C0733"/>
    <w:rsid w:val="005C2224"/>
    <w:rsid w:val="005C26DB"/>
    <w:rsid w:val="005C3E56"/>
    <w:rsid w:val="005D35DD"/>
    <w:rsid w:val="005D77F9"/>
    <w:rsid w:val="005E2EC5"/>
    <w:rsid w:val="005E3C1D"/>
    <w:rsid w:val="005E436D"/>
    <w:rsid w:val="005E6289"/>
    <w:rsid w:val="005E6863"/>
    <w:rsid w:val="005E69D4"/>
    <w:rsid w:val="005E6F22"/>
    <w:rsid w:val="005F0F10"/>
    <w:rsid w:val="005F48DE"/>
    <w:rsid w:val="00604D7D"/>
    <w:rsid w:val="006070E4"/>
    <w:rsid w:val="00613D7C"/>
    <w:rsid w:val="00620C3D"/>
    <w:rsid w:val="006222AB"/>
    <w:rsid w:val="006247C6"/>
    <w:rsid w:val="00630192"/>
    <w:rsid w:val="0063328F"/>
    <w:rsid w:val="00635909"/>
    <w:rsid w:val="00644782"/>
    <w:rsid w:val="00647882"/>
    <w:rsid w:val="0065435A"/>
    <w:rsid w:val="00660A23"/>
    <w:rsid w:val="00665833"/>
    <w:rsid w:val="00666DBB"/>
    <w:rsid w:val="00675BE6"/>
    <w:rsid w:val="00675F5D"/>
    <w:rsid w:val="00681CAA"/>
    <w:rsid w:val="006821C4"/>
    <w:rsid w:val="00683E6C"/>
    <w:rsid w:val="006869EB"/>
    <w:rsid w:val="00687B24"/>
    <w:rsid w:val="006A06BD"/>
    <w:rsid w:val="006A34B1"/>
    <w:rsid w:val="006A3BB9"/>
    <w:rsid w:val="006A6449"/>
    <w:rsid w:val="006A653E"/>
    <w:rsid w:val="006B23D3"/>
    <w:rsid w:val="006B2BEE"/>
    <w:rsid w:val="006B61F8"/>
    <w:rsid w:val="006B7006"/>
    <w:rsid w:val="006B7D93"/>
    <w:rsid w:val="006C2EBB"/>
    <w:rsid w:val="006C423A"/>
    <w:rsid w:val="006C5923"/>
    <w:rsid w:val="006D37E9"/>
    <w:rsid w:val="006D57B5"/>
    <w:rsid w:val="006D5973"/>
    <w:rsid w:val="006E1B26"/>
    <w:rsid w:val="006E2CAB"/>
    <w:rsid w:val="006E5E3E"/>
    <w:rsid w:val="006F202B"/>
    <w:rsid w:val="00710665"/>
    <w:rsid w:val="00714E24"/>
    <w:rsid w:val="00723561"/>
    <w:rsid w:val="00725256"/>
    <w:rsid w:val="007257E5"/>
    <w:rsid w:val="007273F0"/>
    <w:rsid w:val="007411A2"/>
    <w:rsid w:val="007425FB"/>
    <w:rsid w:val="0074622D"/>
    <w:rsid w:val="007528BE"/>
    <w:rsid w:val="00752E7B"/>
    <w:rsid w:val="0075349D"/>
    <w:rsid w:val="00753EE8"/>
    <w:rsid w:val="007601B8"/>
    <w:rsid w:val="00760AE0"/>
    <w:rsid w:val="00764EDB"/>
    <w:rsid w:val="00770077"/>
    <w:rsid w:val="00770833"/>
    <w:rsid w:val="00771FFF"/>
    <w:rsid w:val="00774DE5"/>
    <w:rsid w:val="00774ED5"/>
    <w:rsid w:val="0077543F"/>
    <w:rsid w:val="00777B87"/>
    <w:rsid w:val="00782136"/>
    <w:rsid w:val="007833B3"/>
    <w:rsid w:val="00785E21"/>
    <w:rsid w:val="00785FA2"/>
    <w:rsid w:val="00797846"/>
    <w:rsid w:val="007A04EC"/>
    <w:rsid w:val="007A1417"/>
    <w:rsid w:val="007A27F6"/>
    <w:rsid w:val="007A2D82"/>
    <w:rsid w:val="007A799B"/>
    <w:rsid w:val="007B055F"/>
    <w:rsid w:val="007B2897"/>
    <w:rsid w:val="007B5C6D"/>
    <w:rsid w:val="007B5D14"/>
    <w:rsid w:val="007B7747"/>
    <w:rsid w:val="007B7EC1"/>
    <w:rsid w:val="007C38A1"/>
    <w:rsid w:val="007C73A2"/>
    <w:rsid w:val="007D0079"/>
    <w:rsid w:val="007D0B7D"/>
    <w:rsid w:val="007D699C"/>
    <w:rsid w:val="007E32A1"/>
    <w:rsid w:val="007E33B3"/>
    <w:rsid w:val="007E3D34"/>
    <w:rsid w:val="007E4752"/>
    <w:rsid w:val="007E7F75"/>
    <w:rsid w:val="007F1964"/>
    <w:rsid w:val="007F2D28"/>
    <w:rsid w:val="007F3738"/>
    <w:rsid w:val="007F59D8"/>
    <w:rsid w:val="008007AE"/>
    <w:rsid w:val="00802D3E"/>
    <w:rsid w:val="00802F35"/>
    <w:rsid w:val="008049F8"/>
    <w:rsid w:val="0081472F"/>
    <w:rsid w:val="00820423"/>
    <w:rsid w:val="008212B8"/>
    <w:rsid w:val="00822A9F"/>
    <w:rsid w:val="008230DE"/>
    <w:rsid w:val="00823F09"/>
    <w:rsid w:val="00831865"/>
    <w:rsid w:val="00831F08"/>
    <w:rsid w:val="008326DE"/>
    <w:rsid w:val="00833F97"/>
    <w:rsid w:val="0084017A"/>
    <w:rsid w:val="00840DAC"/>
    <w:rsid w:val="0084164B"/>
    <w:rsid w:val="00846017"/>
    <w:rsid w:val="00846C92"/>
    <w:rsid w:val="008532AC"/>
    <w:rsid w:val="0086033D"/>
    <w:rsid w:val="00860A6C"/>
    <w:rsid w:val="00877311"/>
    <w:rsid w:val="00881E01"/>
    <w:rsid w:val="008851C7"/>
    <w:rsid w:val="00887559"/>
    <w:rsid w:val="00891A6C"/>
    <w:rsid w:val="0089351C"/>
    <w:rsid w:val="00895682"/>
    <w:rsid w:val="00897277"/>
    <w:rsid w:val="008B05B1"/>
    <w:rsid w:val="008B3020"/>
    <w:rsid w:val="008B4A21"/>
    <w:rsid w:val="008B5043"/>
    <w:rsid w:val="008B5476"/>
    <w:rsid w:val="008C20C5"/>
    <w:rsid w:val="008C382A"/>
    <w:rsid w:val="008C39B5"/>
    <w:rsid w:val="008C4410"/>
    <w:rsid w:val="008C5B07"/>
    <w:rsid w:val="008D170C"/>
    <w:rsid w:val="008D2614"/>
    <w:rsid w:val="008E120A"/>
    <w:rsid w:val="008E2E50"/>
    <w:rsid w:val="008E5CBD"/>
    <w:rsid w:val="008E5D11"/>
    <w:rsid w:val="008E60B2"/>
    <w:rsid w:val="008E7280"/>
    <w:rsid w:val="008E7AFB"/>
    <w:rsid w:val="00900CB3"/>
    <w:rsid w:val="00902AC8"/>
    <w:rsid w:val="00906507"/>
    <w:rsid w:val="009167DA"/>
    <w:rsid w:val="00924A6A"/>
    <w:rsid w:val="0092554B"/>
    <w:rsid w:val="00925B95"/>
    <w:rsid w:val="00925F94"/>
    <w:rsid w:val="00926F67"/>
    <w:rsid w:val="0093664B"/>
    <w:rsid w:val="00937931"/>
    <w:rsid w:val="00937AF5"/>
    <w:rsid w:val="00942201"/>
    <w:rsid w:val="00942B84"/>
    <w:rsid w:val="00957C3B"/>
    <w:rsid w:val="00964134"/>
    <w:rsid w:val="00964904"/>
    <w:rsid w:val="00964FC1"/>
    <w:rsid w:val="0097166E"/>
    <w:rsid w:val="00974683"/>
    <w:rsid w:val="009763F7"/>
    <w:rsid w:val="00982D10"/>
    <w:rsid w:val="009840F9"/>
    <w:rsid w:val="00992FD9"/>
    <w:rsid w:val="00993DF1"/>
    <w:rsid w:val="00994184"/>
    <w:rsid w:val="009967CE"/>
    <w:rsid w:val="009969FC"/>
    <w:rsid w:val="0099781F"/>
    <w:rsid w:val="009A17B5"/>
    <w:rsid w:val="009A1F71"/>
    <w:rsid w:val="009A2ED2"/>
    <w:rsid w:val="009A666F"/>
    <w:rsid w:val="009A68A4"/>
    <w:rsid w:val="009B7BF2"/>
    <w:rsid w:val="009C2FB8"/>
    <w:rsid w:val="009C3083"/>
    <w:rsid w:val="009D36F2"/>
    <w:rsid w:val="009D5B71"/>
    <w:rsid w:val="009D673D"/>
    <w:rsid w:val="009D6B74"/>
    <w:rsid w:val="009D6C15"/>
    <w:rsid w:val="009E36EF"/>
    <w:rsid w:val="009E62B5"/>
    <w:rsid w:val="009E6C60"/>
    <w:rsid w:val="009E7636"/>
    <w:rsid w:val="009F08FC"/>
    <w:rsid w:val="009F4AD0"/>
    <w:rsid w:val="009F6D38"/>
    <w:rsid w:val="00A02650"/>
    <w:rsid w:val="00A038E9"/>
    <w:rsid w:val="00A062FC"/>
    <w:rsid w:val="00A0649C"/>
    <w:rsid w:val="00A15FE2"/>
    <w:rsid w:val="00A20220"/>
    <w:rsid w:val="00A22F58"/>
    <w:rsid w:val="00A23444"/>
    <w:rsid w:val="00A3382D"/>
    <w:rsid w:val="00A464DA"/>
    <w:rsid w:val="00A52203"/>
    <w:rsid w:val="00A61F5B"/>
    <w:rsid w:val="00A71736"/>
    <w:rsid w:val="00A72D40"/>
    <w:rsid w:val="00A73E99"/>
    <w:rsid w:val="00A82487"/>
    <w:rsid w:val="00A826DE"/>
    <w:rsid w:val="00A83B4A"/>
    <w:rsid w:val="00A84DA2"/>
    <w:rsid w:val="00A86E1E"/>
    <w:rsid w:val="00A942EB"/>
    <w:rsid w:val="00A94E73"/>
    <w:rsid w:val="00A96076"/>
    <w:rsid w:val="00AA50DB"/>
    <w:rsid w:val="00AA5380"/>
    <w:rsid w:val="00AA710D"/>
    <w:rsid w:val="00AA7BF1"/>
    <w:rsid w:val="00AB5674"/>
    <w:rsid w:val="00AB5F3C"/>
    <w:rsid w:val="00AC0273"/>
    <w:rsid w:val="00AC66A8"/>
    <w:rsid w:val="00AD64D1"/>
    <w:rsid w:val="00AE47E7"/>
    <w:rsid w:val="00AE49E7"/>
    <w:rsid w:val="00AF25EC"/>
    <w:rsid w:val="00AF28AF"/>
    <w:rsid w:val="00AF4F7A"/>
    <w:rsid w:val="00AF4FAD"/>
    <w:rsid w:val="00AF5441"/>
    <w:rsid w:val="00AF72E9"/>
    <w:rsid w:val="00B01AFE"/>
    <w:rsid w:val="00B11D07"/>
    <w:rsid w:val="00B156F1"/>
    <w:rsid w:val="00B1626A"/>
    <w:rsid w:val="00B16644"/>
    <w:rsid w:val="00B16855"/>
    <w:rsid w:val="00B21FA4"/>
    <w:rsid w:val="00B25DC4"/>
    <w:rsid w:val="00B3320D"/>
    <w:rsid w:val="00B33889"/>
    <w:rsid w:val="00B36D73"/>
    <w:rsid w:val="00B4301F"/>
    <w:rsid w:val="00B453B7"/>
    <w:rsid w:val="00B479BE"/>
    <w:rsid w:val="00B517B0"/>
    <w:rsid w:val="00B56097"/>
    <w:rsid w:val="00B56482"/>
    <w:rsid w:val="00B61A88"/>
    <w:rsid w:val="00B629FA"/>
    <w:rsid w:val="00B637D0"/>
    <w:rsid w:val="00B658DB"/>
    <w:rsid w:val="00B6699C"/>
    <w:rsid w:val="00B66C64"/>
    <w:rsid w:val="00B67E81"/>
    <w:rsid w:val="00B73D1A"/>
    <w:rsid w:val="00B74FDB"/>
    <w:rsid w:val="00B7568F"/>
    <w:rsid w:val="00B84119"/>
    <w:rsid w:val="00B86670"/>
    <w:rsid w:val="00B86E6D"/>
    <w:rsid w:val="00B87836"/>
    <w:rsid w:val="00B912F5"/>
    <w:rsid w:val="00B9245E"/>
    <w:rsid w:val="00B92CA4"/>
    <w:rsid w:val="00B93DFD"/>
    <w:rsid w:val="00BA3BE6"/>
    <w:rsid w:val="00BA4D9D"/>
    <w:rsid w:val="00BA7009"/>
    <w:rsid w:val="00BB0D8D"/>
    <w:rsid w:val="00BB1ED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E3C"/>
    <w:rsid w:val="00BC6ED4"/>
    <w:rsid w:val="00BD0011"/>
    <w:rsid w:val="00BD0171"/>
    <w:rsid w:val="00BD1FB2"/>
    <w:rsid w:val="00BD7B6C"/>
    <w:rsid w:val="00BE0325"/>
    <w:rsid w:val="00BF0EC5"/>
    <w:rsid w:val="00BF1BD0"/>
    <w:rsid w:val="00BF2612"/>
    <w:rsid w:val="00BF4C8B"/>
    <w:rsid w:val="00C02B79"/>
    <w:rsid w:val="00C03BAF"/>
    <w:rsid w:val="00C10893"/>
    <w:rsid w:val="00C10908"/>
    <w:rsid w:val="00C12869"/>
    <w:rsid w:val="00C1338A"/>
    <w:rsid w:val="00C14351"/>
    <w:rsid w:val="00C2244E"/>
    <w:rsid w:val="00C23C58"/>
    <w:rsid w:val="00C27A97"/>
    <w:rsid w:val="00C27D24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4427"/>
    <w:rsid w:val="00C45909"/>
    <w:rsid w:val="00C45A76"/>
    <w:rsid w:val="00C470CF"/>
    <w:rsid w:val="00C47F84"/>
    <w:rsid w:val="00C52007"/>
    <w:rsid w:val="00C53806"/>
    <w:rsid w:val="00C545FF"/>
    <w:rsid w:val="00C550A7"/>
    <w:rsid w:val="00C5512B"/>
    <w:rsid w:val="00C574F1"/>
    <w:rsid w:val="00C62BC1"/>
    <w:rsid w:val="00C62D6C"/>
    <w:rsid w:val="00C669B4"/>
    <w:rsid w:val="00C66F68"/>
    <w:rsid w:val="00C74313"/>
    <w:rsid w:val="00C83647"/>
    <w:rsid w:val="00C8525F"/>
    <w:rsid w:val="00C869B1"/>
    <w:rsid w:val="00C90DA2"/>
    <w:rsid w:val="00C91755"/>
    <w:rsid w:val="00C91765"/>
    <w:rsid w:val="00C91B3E"/>
    <w:rsid w:val="00C96582"/>
    <w:rsid w:val="00CA2CB7"/>
    <w:rsid w:val="00CA3084"/>
    <w:rsid w:val="00CA455C"/>
    <w:rsid w:val="00CB15A8"/>
    <w:rsid w:val="00CB5FDC"/>
    <w:rsid w:val="00CC7F66"/>
    <w:rsid w:val="00CD4206"/>
    <w:rsid w:val="00CD55E1"/>
    <w:rsid w:val="00CE238F"/>
    <w:rsid w:val="00CF24B2"/>
    <w:rsid w:val="00CF5439"/>
    <w:rsid w:val="00D02781"/>
    <w:rsid w:val="00D104C0"/>
    <w:rsid w:val="00D166AC"/>
    <w:rsid w:val="00D21CCC"/>
    <w:rsid w:val="00D24AD8"/>
    <w:rsid w:val="00D26FBE"/>
    <w:rsid w:val="00D3067D"/>
    <w:rsid w:val="00D30F7E"/>
    <w:rsid w:val="00D512B1"/>
    <w:rsid w:val="00D51C2A"/>
    <w:rsid w:val="00D52715"/>
    <w:rsid w:val="00D52D93"/>
    <w:rsid w:val="00D56232"/>
    <w:rsid w:val="00D574AE"/>
    <w:rsid w:val="00D57E39"/>
    <w:rsid w:val="00D60FCA"/>
    <w:rsid w:val="00D62BA5"/>
    <w:rsid w:val="00D63627"/>
    <w:rsid w:val="00D64286"/>
    <w:rsid w:val="00D65BE1"/>
    <w:rsid w:val="00D7163C"/>
    <w:rsid w:val="00D71F13"/>
    <w:rsid w:val="00D801F6"/>
    <w:rsid w:val="00D808C5"/>
    <w:rsid w:val="00D87776"/>
    <w:rsid w:val="00D87DEE"/>
    <w:rsid w:val="00D9566E"/>
    <w:rsid w:val="00DA5028"/>
    <w:rsid w:val="00DA6CF7"/>
    <w:rsid w:val="00DB5CB0"/>
    <w:rsid w:val="00DC049C"/>
    <w:rsid w:val="00DC1EC4"/>
    <w:rsid w:val="00DC5409"/>
    <w:rsid w:val="00DE0F29"/>
    <w:rsid w:val="00DE387F"/>
    <w:rsid w:val="00DF18F7"/>
    <w:rsid w:val="00DF4604"/>
    <w:rsid w:val="00DF47F4"/>
    <w:rsid w:val="00DF6166"/>
    <w:rsid w:val="00DF7509"/>
    <w:rsid w:val="00E023E5"/>
    <w:rsid w:val="00E07EE2"/>
    <w:rsid w:val="00E12524"/>
    <w:rsid w:val="00E13817"/>
    <w:rsid w:val="00E14A47"/>
    <w:rsid w:val="00E16265"/>
    <w:rsid w:val="00E166FE"/>
    <w:rsid w:val="00E174D4"/>
    <w:rsid w:val="00E21E34"/>
    <w:rsid w:val="00E30BE3"/>
    <w:rsid w:val="00E404BE"/>
    <w:rsid w:val="00E409EC"/>
    <w:rsid w:val="00E41530"/>
    <w:rsid w:val="00E41EF8"/>
    <w:rsid w:val="00E44036"/>
    <w:rsid w:val="00E440FD"/>
    <w:rsid w:val="00E44A4D"/>
    <w:rsid w:val="00E5005B"/>
    <w:rsid w:val="00E515B8"/>
    <w:rsid w:val="00E516CB"/>
    <w:rsid w:val="00E5196E"/>
    <w:rsid w:val="00E53661"/>
    <w:rsid w:val="00E5555C"/>
    <w:rsid w:val="00E60B7E"/>
    <w:rsid w:val="00E6207D"/>
    <w:rsid w:val="00E62629"/>
    <w:rsid w:val="00E644D2"/>
    <w:rsid w:val="00E670F3"/>
    <w:rsid w:val="00E67624"/>
    <w:rsid w:val="00E75358"/>
    <w:rsid w:val="00E76B51"/>
    <w:rsid w:val="00E81C8A"/>
    <w:rsid w:val="00E82DF9"/>
    <w:rsid w:val="00E82E56"/>
    <w:rsid w:val="00E83839"/>
    <w:rsid w:val="00E8384D"/>
    <w:rsid w:val="00E84721"/>
    <w:rsid w:val="00E86841"/>
    <w:rsid w:val="00E917D0"/>
    <w:rsid w:val="00E92E6E"/>
    <w:rsid w:val="00E930E2"/>
    <w:rsid w:val="00E944C1"/>
    <w:rsid w:val="00E953EA"/>
    <w:rsid w:val="00EA239E"/>
    <w:rsid w:val="00EA2B3A"/>
    <w:rsid w:val="00EA59EA"/>
    <w:rsid w:val="00EB0FAC"/>
    <w:rsid w:val="00EB3719"/>
    <w:rsid w:val="00EB4AC8"/>
    <w:rsid w:val="00EB4B45"/>
    <w:rsid w:val="00EC0132"/>
    <w:rsid w:val="00EC0F64"/>
    <w:rsid w:val="00EC2C66"/>
    <w:rsid w:val="00EC553F"/>
    <w:rsid w:val="00EC572D"/>
    <w:rsid w:val="00EC7CCD"/>
    <w:rsid w:val="00ED152E"/>
    <w:rsid w:val="00ED1C30"/>
    <w:rsid w:val="00ED4F10"/>
    <w:rsid w:val="00ED50DA"/>
    <w:rsid w:val="00ED562A"/>
    <w:rsid w:val="00EE0532"/>
    <w:rsid w:val="00EE0F60"/>
    <w:rsid w:val="00EE205C"/>
    <w:rsid w:val="00EE4AC3"/>
    <w:rsid w:val="00EE4CFB"/>
    <w:rsid w:val="00EE6781"/>
    <w:rsid w:val="00EF5E1C"/>
    <w:rsid w:val="00EF6F72"/>
    <w:rsid w:val="00F04B4B"/>
    <w:rsid w:val="00F0592E"/>
    <w:rsid w:val="00F05D19"/>
    <w:rsid w:val="00F10E12"/>
    <w:rsid w:val="00F1119A"/>
    <w:rsid w:val="00F166C2"/>
    <w:rsid w:val="00F2081F"/>
    <w:rsid w:val="00F3569D"/>
    <w:rsid w:val="00F4288D"/>
    <w:rsid w:val="00F449E8"/>
    <w:rsid w:val="00F45284"/>
    <w:rsid w:val="00F47950"/>
    <w:rsid w:val="00F52872"/>
    <w:rsid w:val="00F52F91"/>
    <w:rsid w:val="00F552C5"/>
    <w:rsid w:val="00F644CA"/>
    <w:rsid w:val="00F668C9"/>
    <w:rsid w:val="00F67D23"/>
    <w:rsid w:val="00F67E03"/>
    <w:rsid w:val="00F71FF1"/>
    <w:rsid w:val="00F721B5"/>
    <w:rsid w:val="00F73C91"/>
    <w:rsid w:val="00F7627C"/>
    <w:rsid w:val="00F7785C"/>
    <w:rsid w:val="00F80138"/>
    <w:rsid w:val="00F819BD"/>
    <w:rsid w:val="00F8371C"/>
    <w:rsid w:val="00F84C01"/>
    <w:rsid w:val="00F8543C"/>
    <w:rsid w:val="00F933D7"/>
    <w:rsid w:val="00F93E38"/>
    <w:rsid w:val="00F96106"/>
    <w:rsid w:val="00FA07CA"/>
    <w:rsid w:val="00FA1CD3"/>
    <w:rsid w:val="00FA211E"/>
    <w:rsid w:val="00FA27DF"/>
    <w:rsid w:val="00FA7BFE"/>
    <w:rsid w:val="00FC173F"/>
    <w:rsid w:val="00FC6750"/>
    <w:rsid w:val="00FD25EA"/>
    <w:rsid w:val="00FD48E4"/>
    <w:rsid w:val="00FD5526"/>
    <w:rsid w:val="00FD5A0C"/>
    <w:rsid w:val="00FE6E74"/>
    <w:rsid w:val="00FF07B5"/>
    <w:rsid w:val="01F33F02"/>
    <w:rsid w:val="06E323F7"/>
    <w:rsid w:val="0BA453A5"/>
    <w:rsid w:val="0F189900"/>
    <w:rsid w:val="11A18249"/>
    <w:rsid w:val="15400286"/>
    <w:rsid w:val="210B099B"/>
    <w:rsid w:val="28ED8711"/>
    <w:rsid w:val="298691B6"/>
    <w:rsid w:val="2BC8D863"/>
    <w:rsid w:val="2D67CBA2"/>
    <w:rsid w:val="30BFF027"/>
    <w:rsid w:val="352158B0"/>
    <w:rsid w:val="38592B82"/>
    <w:rsid w:val="3CE3BC2B"/>
    <w:rsid w:val="44C58575"/>
    <w:rsid w:val="45A1B293"/>
    <w:rsid w:val="4EFAC47C"/>
    <w:rsid w:val="53462046"/>
    <w:rsid w:val="53FD07E2"/>
    <w:rsid w:val="54E5A275"/>
    <w:rsid w:val="5AC3C358"/>
    <w:rsid w:val="5AC4FA6C"/>
    <w:rsid w:val="600ABC40"/>
    <w:rsid w:val="6842FE00"/>
    <w:rsid w:val="6D6E9651"/>
    <w:rsid w:val="6F159376"/>
    <w:rsid w:val="7056D37F"/>
    <w:rsid w:val="71F060F2"/>
    <w:rsid w:val="77982C2F"/>
    <w:rsid w:val="7A1ECEEA"/>
    <w:rsid w:val="7E800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67FE04E2-9161-4046-9CAD-5998D9C23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styleId="UnresolvedMention">
    <w:name w:val="Unresolved Mention"/>
    <w:basedOn w:val="DefaultParagraphFont"/>
    <w:uiPriority w:val="99"/>
    <w:rsid w:val="00CD420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05B1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styleId="Mention">
    <w:name w:val="Mention"/>
    <w:basedOn w:val="DefaultParagraphFont"/>
    <w:uiPriority w:val="99"/>
    <w:unhideWhenUsed/>
    <w:rsid w:val="00926F6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school@cdu.edu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Inschool@cdu.edu.a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school@cdu.edu.a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Inschool@cdu.edu.a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DA71089AA04EAC83E012A1FF270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A0916-248C-4477-8CB3-692B5E064D72}"/>
      </w:docPartPr>
      <w:docPartBody>
        <w:p w:rsidR="00D95487" w:rsidRDefault="00C27D24" w:rsidP="00C27D24">
          <w:pPr>
            <w:pStyle w:val="86DA71089AA04EAC83E012A1FF270CB6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hoose an item.</w:t>
          </w:r>
        </w:p>
      </w:docPartBody>
    </w:docPart>
    <w:docPart>
      <w:docPartPr>
        <w:name w:val="931D513D222A4310BC7D71EE908D2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004EF-BF62-48A6-B74F-C13DF9F19930}"/>
      </w:docPartPr>
      <w:docPartBody>
        <w:p w:rsidR="00D95487" w:rsidRDefault="00C27D24" w:rsidP="00C27D24">
          <w:pPr>
            <w:pStyle w:val="931D513D222A4310BC7D71EE908D2A8E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8D14841FE2499980AFE2E0145FB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147F2-2BD2-4110-A9BD-D96341E72275}"/>
      </w:docPartPr>
      <w:docPartBody>
        <w:p w:rsidR="00D95487" w:rsidRDefault="00C27D24" w:rsidP="00C27D24">
          <w:pPr>
            <w:pStyle w:val="C58D14841FE2499980AFE2E0145FB121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66734C56B714700B53FFAA993EE9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F90B1-99F2-4400-88C4-C4A05A2A8224}"/>
      </w:docPartPr>
      <w:docPartBody>
        <w:p w:rsidR="00D95487" w:rsidRDefault="00C27D24" w:rsidP="00C27D24">
          <w:pPr>
            <w:pStyle w:val="C66734C56B714700B53FFAA993EE943E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215559BD4C34342A1DE067A6AE8A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B2488-3C3D-46B3-BDE3-8B3109BA5465}"/>
      </w:docPartPr>
      <w:docPartBody>
        <w:p w:rsidR="00D95487" w:rsidRDefault="00C27D24" w:rsidP="00C27D24">
          <w:pPr>
            <w:pStyle w:val="F215559BD4C34342A1DE067A6AE8A826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13CF646AC18422693AD9113B7EA1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57460-1BB0-461B-8D46-7AF4592E620C}"/>
      </w:docPartPr>
      <w:docPartBody>
        <w:p w:rsidR="00D95487" w:rsidRDefault="00C27D24" w:rsidP="00C27D24">
          <w:pPr>
            <w:pStyle w:val="113CF646AC18422693AD9113B7EA1615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9EA1B2C336D4A6797D9DEFC5CCC0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8411A-6D0F-46E2-996C-EE4A8410C083}"/>
      </w:docPartPr>
      <w:docPartBody>
        <w:p w:rsidR="00D95487" w:rsidRDefault="00C27D24" w:rsidP="00C27D24">
          <w:pPr>
            <w:pStyle w:val="79EA1B2C336D4A6797D9DEFC5CCC084C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AA91123B1BA4FE282063048469A9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C080-0B9B-4B48-B8F3-F2A8F39B371D}"/>
      </w:docPartPr>
      <w:docPartBody>
        <w:p w:rsidR="00D95487" w:rsidRDefault="00C27D24" w:rsidP="00C27D24">
          <w:pPr>
            <w:pStyle w:val="DAA91123B1BA4FE282063048469A9D6C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692D78A12E24BBFB3BE2ACE30E48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8DFA0-0005-44C7-ABBB-E52432688D13}"/>
      </w:docPartPr>
      <w:docPartBody>
        <w:p w:rsidR="00CC1B8A" w:rsidRDefault="00EA2B3A" w:rsidP="00EA2B3A">
          <w:pPr>
            <w:pStyle w:val="0692D78A12E24BBFB3BE2ACE30E48CE1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65895ACD70F4982B341B291D5040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C8B33-613D-46C8-910F-7F8CDE291242}"/>
      </w:docPartPr>
      <w:docPartBody>
        <w:p w:rsidR="00CC1B8A" w:rsidRDefault="00EA2B3A" w:rsidP="00EA2B3A">
          <w:pPr>
            <w:pStyle w:val="565895ACD70F4982B341B291D504034E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71395A4190E432AA885252FACD2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DFF9F-989A-48C8-BDA1-218240C89AAE}"/>
      </w:docPartPr>
      <w:docPartBody>
        <w:p w:rsidR="00CC1B8A" w:rsidRDefault="00EA2B3A" w:rsidP="00EA2B3A">
          <w:pPr>
            <w:pStyle w:val="A71395A4190E432AA885252FACD2B325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922EFA707B64D78AA4D4FAA626E0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B9239-D847-4A24-B0DE-0FA565E70585}"/>
      </w:docPartPr>
      <w:docPartBody>
        <w:p w:rsidR="00CC1B8A" w:rsidRDefault="00EA2B3A" w:rsidP="00EA2B3A">
          <w:pPr>
            <w:pStyle w:val="8922EFA707B64D78AA4D4FAA626E0691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hoose an item.</w:t>
          </w:r>
        </w:p>
      </w:docPartBody>
    </w:docPart>
    <w:docPart>
      <w:docPartPr>
        <w:name w:val="B5BB34AE8F554CF3942FEF9E5ACC2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BEFE3-034A-44EE-816A-8150F5F0691E}"/>
      </w:docPartPr>
      <w:docPartBody>
        <w:p w:rsidR="00817153" w:rsidRDefault="004C4514" w:rsidP="004C4514">
          <w:pPr>
            <w:pStyle w:val="B5BB34AE8F554CF3942FEF9E5ACC24F4"/>
          </w:pPr>
          <w:r w:rsidRPr="000D4017">
            <w:rPr>
              <w:rStyle w:val="PlaceholderText"/>
            </w:rPr>
            <w:t>Choose an item.</w:t>
          </w:r>
        </w:p>
      </w:docPartBody>
    </w:docPart>
    <w:docPart>
      <w:docPartPr>
        <w:name w:val="BB5670346CB843DE9E64978E1D4DF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FEC23-4D42-405E-9BF3-1C6AD895B24A}"/>
      </w:docPartPr>
      <w:docPartBody>
        <w:p w:rsidR="00427A6D" w:rsidRDefault="00427A6D" w:rsidP="00427A6D">
          <w:pPr>
            <w:pStyle w:val="BB5670346CB843DE9E64978E1D4DFE39"/>
          </w:pPr>
          <w:r w:rsidRPr="001005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53A2E5215A468996FCBCC6EF775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45C9E-7551-409E-BE18-B8B729461B26}"/>
      </w:docPartPr>
      <w:docPartBody>
        <w:p w:rsidR="00427A6D" w:rsidRDefault="00427A6D" w:rsidP="00427A6D">
          <w:pPr>
            <w:pStyle w:val="9C53A2E5215A468996FCBCC6EF775CB4"/>
          </w:pPr>
          <w:r w:rsidRPr="001005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BA7A375EA44862A89F408A8CAEE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C9B2C-F975-492B-A958-B047A32E5407}"/>
      </w:docPartPr>
      <w:docPartBody>
        <w:p w:rsidR="00427A6D" w:rsidRDefault="00427A6D" w:rsidP="00427A6D">
          <w:pPr>
            <w:pStyle w:val="16BA7A375EA44862A89F408A8CAEE094"/>
          </w:pPr>
          <w:r w:rsidRPr="0010052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panose1 w:val="020B0903030101060003"/>
    <w:charset w:val="00"/>
    <w:family w:val="auto"/>
    <w:pitch w:val="variable"/>
    <w:sig w:usb0="A00002FF" w:usb1="5000205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6493D"/>
    <w:rsid w:val="0016470B"/>
    <w:rsid w:val="001912E6"/>
    <w:rsid w:val="00226DC3"/>
    <w:rsid w:val="00300AD3"/>
    <w:rsid w:val="00387D9D"/>
    <w:rsid w:val="003C0605"/>
    <w:rsid w:val="00427A6D"/>
    <w:rsid w:val="004C4514"/>
    <w:rsid w:val="004D4078"/>
    <w:rsid w:val="0055163D"/>
    <w:rsid w:val="005C2224"/>
    <w:rsid w:val="006222AB"/>
    <w:rsid w:val="006A0910"/>
    <w:rsid w:val="006A25C9"/>
    <w:rsid w:val="00717980"/>
    <w:rsid w:val="00745A91"/>
    <w:rsid w:val="007601B8"/>
    <w:rsid w:val="007C28C6"/>
    <w:rsid w:val="007F53D0"/>
    <w:rsid w:val="00817153"/>
    <w:rsid w:val="008532AC"/>
    <w:rsid w:val="009C7E49"/>
    <w:rsid w:val="009D5B71"/>
    <w:rsid w:val="00AC5EAB"/>
    <w:rsid w:val="00AC66A8"/>
    <w:rsid w:val="00B16855"/>
    <w:rsid w:val="00B41093"/>
    <w:rsid w:val="00BD1FB2"/>
    <w:rsid w:val="00BF3287"/>
    <w:rsid w:val="00C12869"/>
    <w:rsid w:val="00C14351"/>
    <w:rsid w:val="00C27D24"/>
    <w:rsid w:val="00C5512B"/>
    <w:rsid w:val="00C91755"/>
    <w:rsid w:val="00CC1B8A"/>
    <w:rsid w:val="00D92553"/>
    <w:rsid w:val="00D95487"/>
    <w:rsid w:val="00DC27B0"/>
    <w:rsid w:val="00DF7453"/>
    <w:rsid w:val="00E953EA"/>
    <w:rsid w:val="00EA2B3A"/>
    <w:rsid w:val="00ED1C30"/>
    <w:rsid w:val="00F007D8"/>
    <w:rsid w:val="00F75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7A6D"/>
    <w:rPr>
      <w:color w:val="666666"/>
    </w:rPr>
  </w:style>
  <w:style w:type="paragraph" w:customStyle="1" w:styleId="86DA71089AA04EAC83E012A1FF270CB6">
    <w:name w:val="86DA71089AA04EAC83E012A1FF270CB6"/>
    <w:rsid w:val="00C27D24"/>
  </w:style>
  <w:style w:type="paragraph" w:customStyle="1" w:styleId="B5BB34AE8F554CF3942FEF9E5ACC24F4">
    <w:name w:val="B5BB34AE8F554CF3942FEF9E5ACC24F4"/>
    <w:rsid w:val="004C4514"/>
  </w:style>
  <w:style w:type="paragraph" w:customStyle="1" w:styleId="931D513D222A4310BC7D71EE908D2A8E">
    <w:name w:val="931D513D222A4310BC7D71EE908D2A8E"/>
    <w:rsid w:val="00C27D24"/>
  </w:style>
  <w:style w:type="paragraph" w:customStyle="1" w:styleId="C58D14841FE2499980AFE2E0145FB121">
    <w:name w:val="C58D14841FE2499980AFE2E0145FB121"/>
    <w:rsid w:val="00C27D24"/>
  </w:style>
  <w:style w:type="paragraph" w:customStyle="1" w:styleId="C66734C56B714700B53FFAA993EE943E">
    <w:name w:val="C66734C56B714700B53FFAA993EE943E"/>
    <w:rsid w:val="00C27D24"/>
  </w:style>
  <w:style w:type="paragraph" w:customStyle="1" w:styleId="F215559BD4C34342A1DE067A6AE8A826">
    <w:name w:val="F215559BD4C34342A1DE067A6AE8A826"/>
    <w:rsid w:val="00C27D24"/>
  </w:style>
  <w:style w:type="paragraph" w:customStyle="1" w:styleId="113CF646AC18422693AD9113B7EA1615">
    <w:name w:val="113CF646AC18422693AD9113B7EA1615"/>
    <w:rsid w:val="00C27D24"/>
  </w:style>
  <w:style w:type="paragraph" w:customStyle="1" w:styleId="79EA1B2C336D4A6797D9DEFC5CCC084C">
    <w:name w:val="79EA1B2C336D4A6797D9DEFC5CCC084C"/>
    <w:rsid w:val="00C27D24"/>
  </w:style>
  <w:style w:type="paragraph" w:customStyle="1" w:styleId="DAA91123B1BA4FE282063048469A9D6C">
    <w:name w:val="DAA91123B1BA4FE282063048469A9D6C"/>
    <w:rsid w:val="00C27D24"/>
  </w:style>
  <w:style w:type="paragraph" w:customStyle="1" w:styleId="0692D78A12E24BBFB3BE2ACE30E48CE1">
    <w:name w:val="0692D78A12E24BBFB3BE2ACE30E48CE1"/>
    <w:rsid w:val="00EA2B3A"/>
  </w:style>
  <w:style w:type="paragraph" w:customStyle="1" w:styleId="565895ACD70F4982B341B291D504034E">
    <w:name w:val="565895ACD70F4982B341B291D504034E"/>
    <w:rsid w:val="00EA2B3A"/>
  </w:style>
  <w:style w:type="paragraph" w:customStyle="1" w:styleId="A71395A4190E432AA885252FACD2B325">
    <w:name w:val="A71395A4190E432AA885252FACD2B325"/>
    <w:rsid w:val="00EA2B3A"/>
  </w:style>
  <w:style w:type="paragraph" w:customStyle="1" w:styleId="8922EFA707B64D78AA4D4FAA626E0691">
    <w:name w:val="8922EFA707B64D78AA4D4FAA626E0691"/>
    <w:rsid w:val="00EA2B3A"/>
  </w:style>
  <w:style w:type="paragraph" w:customStyle="1" w:styleId="BB5670346CB843DE9E64978E1D4DFE39">
    <w:name w:val="BB5670346CB843DE9E64978E1D4DFE39"/>
    <w:rsid w:val="00427A6D"/>
  </w:style>
  <w:style w:type="paragraph" w:customStyle="1" w:styleId="9C53A2E5215A468996FCBCC6EF775CB4">
    <w:name w:val="9C53A2E5215A468996FCBCC6EF775CB4"/>
    <w:rsid w:val="00427A6D"/>
  </w:style>
  <w:style w:type="paragraph" w:customStyle="1" w:styleId="16BA7A375EA44862A89F408A8CAEE094">
    <w:name w:val="16BA7A375EA44862A89F408A8CAEE094"/>
    <w:rsid w:val="00427A6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4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7</Words>
  <Characters>3205</Characters>
  <Application>Microsoft Office Word</Application>
  <DocSecurity>0</DocSecurity>
  <Lines>114</Lines>
  <Paragraphs>100</Paragraphs>
  <ScaleCrop>false</ScaleCrop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3</cp:revision>
  <cp:lastPrinted>2019-11-04T06:40:00Z</cp:lastPrinted>
  <dcterms:created xsi:type="dcterms:W3CDTF">2025-06-24T00:02:00Z</dcterms:created>
  <dcterms:modified xsi:type="dcterms:W3CDTF">2025-06-24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